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13E2F" w14:textId="5BECF1FE" w:rsidR="003D6D34" w:rsidRPr="00B51DB0" w:rsidRDefault="00943B1E" w:rsidP="003655E4">
      <w:pPr>
        <w:tabs>
          <w:tab w:val="left" w:pos="8235"/>
          <w:tab w:val="right" w:pos="9026"/>
        </w:tabs>
        <w:rPr>
          <w:rFonts w:cstheme="minorHAnsi"/>
          <w:sz w:val="28"/>
          <w:szCs w:val="28"/>
          <w:rtl/>
        </w:rPr>
      </w:pPr>
      <w:bookmarkStart w:id="0" w:name="_GoBack"/>
      <w:bookmarkEnd w:id="0"/>
      <w:r w:rsidRPr="00B51DB0">
        <w:rPr>
          <w:rFonts w:cstheme="minorHAnsi"/>
          <w:sz w:val="28"/>
          <w:szCs w:val="28"/>
        </w:rPr>
        <w:tab/>
      </w:r>
      <w:r w:rsidRPr="00B51DB0">
        <w:rPr>
          <w:rFonts w:cstheme="minorHAnsi"/>
          <w:sz w:val="28"/>
          <w:szCs w:val="28"/>
        </w:rPr>
        <w:tab/>
      </w:r>
    </w:p>
    <w:p w14:paraId="744B4C0A" w14:textId="7729816B" w:rsidR="00EE490F" w:rsidRPr="00B51DB0" w:rsidRDefault="00EE490F" w:rsidP="003655E4">
      <w:pPr>
        <w:jc w:val="right"/>
        <w:rPr>
          <w:rFonts w:cstheme="minorHAnsi"/>
          <w:sz w:val="28"/>
          <w:szCs w:val="28"/>
        </w:rPr>
      </w:pPr>
    </w:p>
    <w:p w14:paraId="07B119F7" w14:textId="07D2F1BA" w:rsidR="00EE490F" w:rsidRPr="00B51DB0" w:rsidRDefault="00EE490F" w:rsidP="003655E4">
      <w:pPr>
        <w:jc w:val="right"/>
        <w:rPr>
          <w:rFonts w:cstheme="minorHAnsi"/>
          <w:sz w:val="28"/>
          <w:szCs w:val="28"/>
        </w:rPr>
      </w:pPr>
    </w:p>
    <w:p w14:paraId="303DD5CC" w14:textId="724842A4" w:rsidR="00EE490F" w:rsidRPr="00B51DB0" w:rsidRDefault="00EE490F" w:rsidP="003655E4">
      <w:pPr>
        <w:jc w:val="right"/>
        <w:rPr>
          <w:rFonts w:cstheme="minorHAnsi"/>
          <w:sz w:val="28"/>
          <w:szCs w:val="28"/>
        </w:rPr>
      </w:pPr>
    </w:p>
    <w:p w14:paraId="69FCABCE" w14:textId="77777777" w:rsidR="00B51DB0" w:rsidRPr="00B51DB0" w:rsidRDefault="00B51DB0" w:rsidP="003655E4">
      <w:pPr>
        <w:jc w:val="right"/>
        <w:rPr>
          <w:rFonts w:cstheme="minorHAnsi"/>
          <w:sz w:val="28"/>
          <w:szCs w:val="28"/>
        </w:rPr>
      </w:pPr>
    </w:p>
    <w:p w14:paraId="50136156" w14:textId="77777777" w:rsidR="00B51DB0" w:rsidRPr="00B51DB0" w:rsidRDefault="00B51DB0" w:rsidP="003655E4">
      <w:pPr>
        <w:jc w:val="right"/>
        <w:rPr>
          <w:rFonts w:cstheme="minorHAnsi"/>
          <w:sz w:val="28"/>
          <w:szCs w:val="28"/>
        </w:rPr>
      </w:pPr>
    </w:p>
    <w:p w14:paraId="4F3FCE5F" w14:textId="7BA3DBA8" w:rsidR="00EE490F" w:rsidRPr="00B51DB0" w:rsidRDefault="00EE490F" w:rsidP="003655E4">
      <w:pPr>
        <w:jc w:val="right"/>
        <w:rPr>
          <w:rFonts w:cstheme="minorHAnsi"/>
          <w:sz w:val="28"/>
          <w:szCs w:val="28"/>
        </w:rPr>
      </w:pP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5E1D4C" w:rsidRPr="00B51DB0" w14:paraId="6D0F1B1F" w14:textId="77777777" w:rsidTr="005E1D4C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7C8CA8A" w14:textId="0CDE0810" w:rsidR="005E1D4C" w:rsidRPr="005E1D4C" w:rsidRDefault="005E1D4C" w:rsidP="005E1D4C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5E1D4C">
              <w:rPr>
                <w:rFonts w:cstheme="minorHAnsi"/>
                <w:color w:val="5279BB"/>
                <w:sz w:val="28"/>
                <w:szCs w:val="28"/>
              </w:rPr>
              <w:t>Institution</w:t>
            </w:r>
            <w:r w:rsidRPr="005E1D4C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5E1D4C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5E1D4C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5E1D4C">
              <w:rPr>
                <w:rFonts w:cstheme="minorHAnsi"/>
                <w:sz w:val="28"/>
                <w:szCs w:val="28"/>
              </w:rPr>
              <w:t xml:space="preserve"> </w:t>
            </w:r>
            <w:r w:rsidRPr="005E1D4C">
              <w:rPr>
                <w:rStyle w:val="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Institution "/>
                <w:tag w:val="Institution "/>
                <w:id w:val="-263538377"/>
                <w:placeholder>
                  <w:docPart w:val="F7DAB52DC854489BB8A16D445239A968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5E1D4C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Institution Name.</w:t>
                </w:r>
              </w:sdtContent>
            </w:sdt>
          </w:p>
        </w:tc>
      </w:tr>
      <w:tr w:rsidR="003655E4" w:rsidRPr="00B51DB0" w14:paraId="5C70432B" w14:textId="77777777" w:rsidTr="005E1D4C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1B7E6EE0" w14:textId="1AFD8B98" w:rsidR="003655E4" w:rsidRPr="00B51DB0" w:rsidRDefault="003655E4" w:rsidP="003655E4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8"/>
                <w:szCs w:val="28"/>
              </w:rPr>
            </w:pPr>
            <w:r w:rsidRPr="003C51FE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llege</w:t>
            </w:r>
            <w:r w:rsidRPr="003C51FE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3C51FE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3C51FE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3C51FE">
              <w:rPr>
                <w:rFonts w:cstheme="minorHAnsi"/>
                <w:sz w:val="28"/>
                <w:szCs w:val="28"/>
              </w:rPr>
              <w:t xml:space="preserve"> </w:t>
            </w:r>
            <w:r w:rsidRPr="003C51FE">
              <w:rPr>
                <w:rStyle w:val="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cstheme="minorHAnsi"/>
                  <w:szCs w:val="28"/>
                </w:rPr>
                <w:alias w:val="College"/>
                <w:tag w:val="College"/>
                <w:id w:val="-1629615347"/>
                <w:placeholder>
                  <w:docPart w:val="BA298F61588F43F4BE4980ECBC549B87"/>
                </w:placeholder>
                <w:temporary/>
                <w:showingPlcHdr/>
              </w:sdtPr>
              <w:sdtEndPr>
                <w:rPr>
                  <w:rStyle w:val="a0"/>
                  <w:rFonts w:asciiTheme="minorHAnsi" w:hAnsiTheme="minorHAnsi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3C51FE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Enter College Name.</w:t>
                </w:r>
              </w:sdtContent>
            </w:sdt>
          </w:p>
        </w:tc>
      </w:tr>
      <w:tr w:rsidR="003655E4" w:rsidRPr="00B51DB0" w14:paraId="3DB95402" w14:textId="77777777" w:rsidTr="00F746A8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2B0A511" w14:textId="1F681B51" w:rsidR="003655E4" w:rsidRPr="00B51DB0" w:rsidRDefault="003655E4" w:rsidP="003655E4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8"/>
                <w:szCs w:val="28"/>
              </w:rPr>
            </w:pPr>
            <w:r w:rsidRPr="003C51FE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Program</w:t>
            </w:r>
            <w:r w:rsidRPr="003C51FE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3C51FE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3C51FE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3C51FE">
              <w:rPr>
                <w:rFonts w:cstheme="minorHAnsi"/>
                <w:sz w:val="28"/>
                <w:szCs w:val="28"/>
              </w:rPr>
              <w:t xml:space="preserve"> </w:t>
            </w:r>
            <w:r w:rsidRPr="003C51FE">
              <w:rPr>
                <w:rFonts w:cstheme="minorHAnsi"/>
                <w:b/>
                <w:i/>
                <w:iCs/>
                <w:color w:val="7B7B7B" w:themeColor="accent3" w:themeShade="BF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cstheme="minorHAnsi"/>
                  <w:b w:val="0"/>
                  <w:i/>
                  <w:iCs/>
                  <w:color w:val="7B7B7B" w:themeColor="accent3" w:themeShade="BF"/>
                  <w:szCs w:val="28"/>
                </w:rPr>
                <w:alias w:val="Program "/>
                <w:tag w:val="Program "/>
                <w:id w:val="-2131005690"/>
                <w:placeholder>
                  <w:docPart w:val="DAA040BE44494F4296C6FF054F4C11A1"/>
                </w:placeholder>
                <w:temporary/>
                <w:showingPlcHdr/>
              </w:sdtPr>
              <w:sdtEndPr>
                <w:rPr>
                  <w:rStyle w:val="Style1Char"/>
                </w:rPr>
              </w:sdtEndPr>
              <w:sdtContent>
                <w:r w:rsidRPr="005E1D4C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E</w:t>
                </w:r>
                <w:r w:rsidRPr="003C51FE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nter Program Name</w:t>
                </w:r>
                <w:r w:rsidRPr="003C51FE">
                  <w:rPr>
                    <w:rStyle w:val="Style1Char"/>
                    <w:rFonts w:cstheme="minorHAnsi"/>
                    <w:i/>
                    <w:iCs/>
                    <w:color w:val="7B7B7B" w:themeColor="accent3" w:themeShade="BF"/>
                    <w:szCs w:val="28"/>
                  </w:rPr>
                  <w:t>.</w:t>
                </w:r>
              </w:sdtContent>
            </w:sdt>
          </w:p>
        </w:tc>
      </w:tr>
      <w:tr w:rsidR="00B51DB0" w:rsidRPr="00B51DB0" w14:paraId="7B804E98" w14:textId="77777777" w:rsidTr="005E1D4C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90725D" w14:textId="09E457FD" w:rsidR="00B51DB0" w:rsidRPr="00B51DB0" w:rsidRDefault="005E1D4C" w:rsidP="003655E4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B51DB0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Accreditation Date</w:t>
            </w:r>
            <w:r w:rsidRPr="00B51DB0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B51DB0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b/>
                <w:i/>
                <w:iCs/>
                <w:color w:val="7B7B7B" w:themeColor="accent3" w:themeShade="BF"/>
                <w:sz w:val="28"/>
                <w:szCs w:val="28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79BB"/>
                </w:rPr>
                <w:id w:val="1461995828"/>
                <w:placeholder>
                  <w:docPart w:val="5BB59B58E602472AA9E2022692CA3550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90326C">
                  <w:rPr>
                    <w:rFonts w:ascii="DIN NEXT™ ARABIC MEDIUM" w:hAnsi="DIN NEXT™ ARABIC MEDIUM" w:cs="DIN NEXT™ ARABIC MEDIUM"/>
                    <w:color w:val="5279BB"/>
                  </w:rPr>
                  <w:t>:  Click to enter a date.</w:t>
                </w:r>
              </w:sdtContent>
            </w:sdt>
            <w:r w:rsidRPr="00B51DB0">
              <w:rPr>
                <w:rFonts w:cstheme="minorHAnsi"/>
                <w:b/>
                <w:i/>
                <w:iCs/>
                <w:color w:val="7B7B7B" w:themeColor="accent3" w:themeShade="BF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To</w:t>
            </w:r>
            <w:r w:rsidRPr="00B51DB0">
              <w:rPr>
                <w:rFonts w:cstheme="minorHAnsi"/>
                <w:b/>
                <w:i/>
                <w:iCs/>
                <w:color w:val="7B7B7B" w:themeColor="accent3" w:themeShade="BF"/>
                <w:sz w:val="28"/>
                <w:szCs w:val="28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79BB"/>
                </w:rPr>
                <w:id w:val="2123261157"/>
                <w:placeholder>
                  <w:docPart w:val="5BB59B58E602472AA9E2022692CA3550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90326C">
                  <w:rPr>
                    <w:rFonts w:ascii="DIN NEXT™ ARABIC MEDIUM" w:hAnsi="DIN NEXT™ ARABIC MEDIUM" w:cs="DIN NEXT™ ARABIC MEDIUM"/>
                    <w:color w:val="5279BB"/>
                  </w:rPr>
                  <w:t>:  Click to enter a date.</w:t>
                </w:r>
              </w:sdtContent>
            </w:sdt>
          </w:p>
        </w:tc>
      </w:tr>
      <w:tr w:rsidR="005E1D4C" w:rsidRPr="00B51DB0" w14:paraId="2B01FE16" w14:textId="77777777" w:rsidTr="005E1D4C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04542452" w14:textId="25FEE525" w:rsidR="005E1D4C" w:rsidRPr="00B51DB0" w:rsidRDefault="005E1D4C" w:rsidP="005E1D4C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B51DB0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Improvement Plan</w:t>
            </w:r>
            <w:r w:rsidRPr="00B51DB0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Date</w:t>
            </w:r>
            <w:r w:rsidRPr="00B51DB0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B51DB0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79BB"/>
                </w:rPr>
                <w:id w:val="-1511065921"/>
                <w:placeholder>
                  <w:docPart w:val="157F9B2C8BB94273827EC8D70611EFBC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90326C">
                  <w:rPr>
                    <w:rFonts w:ascii="DIN NEXT™ ARABIC MEDIUM" w:hAnsi="DIN NEXT™ ARABIC MEDIUM" w:cs="DIN NEXT™ ARABIC MEDIUM"/>
                    <w:color w:val="5279BB"/>
                  </w:rPr>
                  <w:t>:  Click to enter a date.</w:t>
                </w:r>
              </w:sdtContent>
            </w:sdt>
          </w:p>
        </w:tc>
      </w:tr>
      <w:tr w:rsidR="005E1D4C" w:rsidRPr="00B51DB0" w14:paraId="20A1D059" w14:textId="77777777" w:rsidTr="005E1D4C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50C6A568" w14:textId="77777777" w:rsidR="005E1D4C" w:rsidRPr="00B51DB0" w:rsidRDefault="005E1D4C" w:rsidP="005E1D4C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  <w:rtl/>
              </w:rPr>
            </w:pPr>
            <w:r w:rsidRPr="00B51DB0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ntact</w:t>
            </w:r>
            <w:r w:rsidRPr="00B51DB0">
              <w:rPr>
                <w:rFonts w:cstheme="minorHAnsi"/>
                <w:color w:val="5279BB"/>
                <w:sz w:val="28"/>
                <w:szCs w:val="28"/>
                <w:lang w:bidi="ar-EG"/>
              </w:rPr>
              <w:t xml:space="preserve"> </w:t>
            </w:r>
            <w:r w:rsidRPr="00B51DB0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Information</w:t>
            </w:r>
            <w:r w:rsidRPr="00B51DB0">
              <w:rPr>
                <w:rFonts w:cstheme="minorHAnsi"/>
                <w:color w:val="5279BB"/>
                <w:sz w:val="28"/>
                <w:szCs w:val="28"/>
                <w:lang w:bidi="ar-EG"/>
              </w:rPr>
              <w:t xml:space="preserve">: </w:t>
            </w:r>
            <w:r w:rsidRPr="00B51DB0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</w:p>
          <w:p w14:paraId="6FC47A3E" w14:textId="77777777" w:rsidR="005E1D4C" w:rsidRPr="00B51DB0" w:rsidRDefault="005E1D4C" w:rsidP="005E1D4C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B51DB0">
              <w:rPr>
                <w:rFonts w:cstheme="minorHAnsi"/>
                <w:color w:val="5279BB"/>
                <w:sz w:val="28"/>
                <w:szCs w:val="28"/>
              </w:rPr>
              <w:t>Name</w:t>
            </w:r>
            <w:r w:rsidRPr="00B51DB0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B51DB0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sz w:val="28"/>
                <w:szCs w:val="28"/>
              </w:rPr>
              <w:t xml:space="preserve"> </w:t>
            </w:r>
            <w:r w:rsidRPr="00B51DB0">
              <w:rPr>
                <w:rStyle w:val="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Name "/>
                <w:tag w:val="Institution "/>
                <w:id w:val="-1037495445"/>
                <w:placeholder>
                  <w:docPart w:val="A9F9B652244E4E67B66CA1C996AA06B7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B51DB0">
                  <w:rPr>
                    <w:rFonts w:cstheme="minorHAnsi"/>
                    <w:sz w:val="28"/>
                    <w:szCs w:val="28"/>
                  </w:rPr>
                  <w:t xml:space="preserve"> </w:t>
                </w:r>
                <w:r w:rsidRPr="00B51DB0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Click to enter text.</w:t>
                </w:r>
              </w:sdtContent>
            </w:sdt>
          </w:p>
          <w:p w14:paraId="5F929934" w14:textId="77777777" w:rsidR="005E1D4C" w:rsidRPr="00B51DB0" w:rsidRDefault="005E1D4C" w:rsidP="005E1D4C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B51DB0">
              <w:rPr>
                <w:rFonts w:cstheme="minorHAnsi"/>
                <w:color w:val="5279BB"/>
                <w:sz w:val="28"/>
                <w:szCs w:val="28"/>
              </w:rPr>
              <w:t>Title</w:t>
            </w:r>
            <w:r w:rsidRPr="00B51DB0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B51DB0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sz w:val="28"/>
                <w:szCs w:val="28"/>
              </w:rPr>
              <w:t xml:space="preserve"> </w:t>
            </w:r>
            <w:r w:rsidRPr="00B51DB0">
              <w:rPr>
                <w:rStyle w:val="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i/>
                  <w:iCs/>
                  <w:color w:val="7B7B7B" w:themeColor="accent3" w:themeShade="BF"/>
                  <w:sz w:val="28"/>
                  <w:szCs w:val="28"/>
                </w:rPr>
                <w:alias w:val="Title"/>
                <w:tag w:val="Institution "/>
                <w:id w:val="1148318717"/>
                <w:placeholder>
                  <w:docPart w:val="D0450C203AE44158B98E269B5B4C921E"/>
                </w:placeholder>
                <w:temporary/>
                <w:showingPlcHdr/>
              </w:sdtPr>
              <w:sdtEndPr>
                <w:rPr>
                  <w:b w:val="0"/>
                </w:rPr>
              </w:sdtEndPr>
              <w:sdtContent>
                <w:r w:rsidRPr="00B51DB0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lick to enter text.</w:t>
                </w:r>
              </w:sdtContent>
            </w:sdt>
          </w:p>
          <w:p w14:paraId="160C4353" w14:textId="77777777" w:rsidR="005E1D4C" w:rsidRPr="00B51DB0" w:rsidRDefault="005E1D4C" w:rsidP="005E1D4C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  <w:rtl/>
              </w:rPr>
            </w:pPr>
            <w:r w:rsidRPr="00B51DB0">
              <w:rPr>
                <w:rFonts w:cstheme="minorHAnsi"/>
                <w:color w:val="5279BB"/>
                <w:sz w:val="28"/>
                <w:szCs w:val="28"/>
              </w:rPr>
              <w:t>Email</w:t>
            </w:r>
            <w:r w:rsidRPr="00B51DB0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B51DB0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sz w:val="28"/>
                <w:szCs w:val="28"/>
              </w:rPr>
              <w:t xml:space="preserve"> </w:t>
            </w:r>
            <w:r w:rsidRPr="00B51DB0">
              <w:rPr>
                <w:rStyle w:val="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Email"/>
                <w:tag w:val="Institution "/>
                <w:id w:val="-1437436406"/>
                <w:placeholder>
                  <w:docPart w:val="ACBD7B8CAB1D482E9878A85491543817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B51DB0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lick to enter text.</w:t>
                </w:r>
              </w:sdtContent>
            </w:sdt>
          </w:p>
          <w:p w14:paraId="4CE8F8E9" w14:textId="6F7F7C0D" w:rsidR="005E1D4C" w:rsidRPr="00B51DB0" w:rsidRDefault="005E1D4C" w:rsidP="005E1D4C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B51DB0">
              <w:rPr>
                <w:rFonts w:cstheme="minorHAnsi"/>
                <w:color w:val="5279BB"/>
                <w:sz w:val="28"/>
                <w:szCs w:val="28"/>
              </w:rPr>
              <w:t>Mobile</w:t>
            </w:r>
            <w:r w:rsidRPr="00B51DB0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B51DB0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sz w:val="28"/>
                <w:szCs w:val="28"/>
              </w:rPr>
              <w:t xml:space="preserve"> </w:t>
            </w:r>
            <w:r w:rsidRPr="00B51DB0">
              <w:rPr>
                <w:rStyle w:val="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Moblie "/>
                <w:tag w:val="Institution "/>
                <w:id w:val="-1008905569"/>
                <w:placeholder>
                  <w:docPart w:val="24CCC4BE3E0849BD98B76D301BA6264F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B51DB0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lick to enter text. </w:t>
                </w:r>
              </w:sdtContent>
            </w:sdt>
          </w:p>
        </w:tc>
      </w:tr>
    </w:tbl>
    <w:sdt>
      <w:sdtPr>
        <w:rPr>
          <w:rFonts w:asciiTheme="minorHAnsi" w:eastAsiaTheme="minorHAnsi" w:hAnsiTheme="minorHAnsi" w:cstheme="minorBidi"/>
          <w:b/>
          <w:bCs/>
          <w:color w:val="4C3D8E"/>
          <w:sz w:val="22"/>
          <w:szCs w:val="22"/>
          <w:rtl w:val="0"/>
        </w:rPr>
        <w:id w:val="-1467426543"/>
        <w:docPartObj>
          <w:docPartGallery w:val="Table of Contents"/>
          <w:docPartUnique/>
        </w:docPartObj>
      </w:sdtPr>
      <w:sdtEndPr>
        <w:rPr>
          <w:noProof/>
          <w:color w:val="auto"/>
        </w:rPr>
      </w:sdtEndPr>
      <w:sdtContent>
        <w:p w14:paraId="0C2ABE2D" w14:textId="3E1C06FC" w:rsidR="0085167C" w:rsidRPr="003E534C" w:rsidRDefault="0085167C" w:rsidP="003E534C">
          <w:pPr>
            <w:pStyle w:val="af1"/>
            <w:bidi w:val="0"/>
            <w:rPr>
              <w:rFonts w:asciiTheme="minorHAnsi" w:hAnsiTheme="minorHAnsi" w:cstheme="minorHAnsi"/>
              <w:b/>
              <w:bCs/>
              <w:color w:val="4C3D8E"/>
              <w:sz w:val="28"/>
              <w:szCs w:val="28"/>
            </w:rPr>
          </w:pPr>
          <w:r w:rsidRPr="0085167C">
            <w:rPr>
              <w:b/>
              <w:bCs/>
              <w:color w:val="4C3D8E"/>
            </w:rPr>
            <w:t xml:space="preserve">Table </w:t>
          </w:r>
          <w:r w:rsidRPr="003E534C">
            <w:rPr>
              <w:rFonts w:asciiTheme="minorHAnsi" w:hAnsiTheme="minorHAnsi" w:cstheme="minorHAnsi"/>
              <w:b/>
              <w:bCs/>
              <w:color w:val="4C3D8E"/>
              <w:sz w:val="28"/>
              <w:szCs w:val="28"/>
            </w:rPr>
            <w:t>of Contents</w:t>
          </w:r>
        </w:p>
        <w:p w14:paraId="5044CE1A" w14:textId="4F612889" w:rsidR="003E534C" w:rsidRPr="003E534C" w:rsidRDefault="0085167C" w:rsidP="003E534C">
          <w:pPr>
            <w:pStyle w:val="10"/>
            <w:tabs>
              <w:tab w:val="right" w:leader="dot" w:pos="14560"/>
            </w:tabs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r w:rsidRPr="003E534C">
            <w:rPr>
              <w:rFonts w:cstheme="minorHAnsi"/>
              <w:sz w:val="28"/>
              <w:szCs w:val="28"/>
            </w:rPr>
            <w:fldChar w:fldCharType="begin"/>
          </w:r>
          <w:r w:rsidRPr="003E534C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3E534C">
            <w:rPr>
              <w:rFonts w:cstheme="minorHAnsi"/>
              <w:sz w:val="28"/>
              <w:szCs w:val="28"/>
            </w:rPr>
            <w:fldChar w:fldCharType="separate"/>
          </w:r>
          <w:hyperlink w:anchor="_Toc137721111" w:history="1">
            <w:r w:rsidR="003E534C" w:rsidRPr="003E534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A. Improvement Plan for Review Report Recommendations</w: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tab/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3E534C" w:rsidRPr="003E534C">
              <w:rPr>
                <w:noProof/>
                <w:webHidden/>
                <w:sz w:val="28"/>
                <w:szCs w:val="28"/>
              </w:rPr>
              <w:instrText>PAGEREF</w:instrTex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3E534C" w:rsidRPr="003E534C">
              <w:rPr>
                <w:noProof/>
                <w:webHidden/>
                <w:sz w:val="28"/>
                <w:szCs w:val="28"/>
              </w:rPr>
              <w:instrText>Toc137721111 \h</w:instrTex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2D2C64">
              <w:rPr>
                <w:noProof/>
                <w:webHidden/>
                <w:sz w:val="28"/>
                <w:szCs w:val="28"/>
              </w:rPr>
              <w:t>3</w: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7AA399A0" w14:textId="48EE39F8" w:rsidR="003E534C" w:rsidRPr="003E534C" w:rsidRDefault="006E0783" w:rsidP="003E534C">
          <w:pPr>
            <w:pStyle w:val="20"/>
            <w:tabs>
              <w:tab w:val="right" w:leader="dot" w:pos="14560"/>
            </w:tabs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hyperlink w:anchor="_Toc137721112" w:history="1">
            <w:r w:rsidR="003E534C" w:rsidRPr="003E534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Recommendation</w:t>
            </w:r>
            <w:r w:rsidR="003E534C" w:rsidRPr="003E534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rtl/>
              </w:rPr>
              <w:t xml:space="preserve"> </w:t>
            </w:r>
            <w:r w:rsidR="003E534C" w:rsidRPr="003E534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 xml:space="preserve"> (…... )</w: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tab/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3E534C" w:rsidRPr="003E534C">
              <w:rPr>
                <w:noProof/>
                <w:webHidden/>
                <w:sz w:val="28"/>
                <w:szCs w:val="28"/>
              </w:rPr>
              <w:instrText>PAGEREF</w:instrTex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3E534C" w:rsidRPr="003E534C">
              <w:rPr>
                <w:noProof/>
                <w:webHidden/>
                <w:sz w:val="28"/>
                <w:szCs w:val="28"/>
              </w:rPr>
              <w:instrText>Toc137721112 \h</w:instrTex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2D2C64">
              <w:rPr>
                <w:noProof/>
                <w:webHidden/>
                <w:sz w:val="28"/>
                <w:szCs w:val="28"/>
              </w:rPr>
              <w:t>3</w: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71499BB0" w14:textId="148E47BF" w:rsidR="003E534C" w:rsidRPr="003E534C" w:rsidRDefault="006E0783" w:rsidP="003E534C">
          <w:pPr>
            <w:pStyle w:val="10"/>
            <w:tabs>
              <w:tab w:val="right" w:leader="dot" w:pos="14560"/>
            </w:tabs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hyperlink w:anchor="_Toc137721113" w:history="1">
            <w:r w:rsidR="003E534C" w:rsidRPr="003E534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B. Approval</w: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tab/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3E534C" w:rsidRPr="003E534C">
              <w:rPr>
                <w:noProof/>
                <w:webHidden/>
                <w:sz w:val="28"/>
                <w:szCs w:val="28"/>
              </w:rPr>
              <w:instrText>PAGEREF</w:instrTex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3E534C" w:rsidRPr="003E534C">
              <w:rPr>
                <w:noProof/>
                <w:webHidden/>
                <w:sz w:val="28"/>
                <w:szCs w:val="28"/>
              </w:rPr>
              <w:instrText>Toc137721113 \h</w:instrTex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2D2C64">
              <w:rPr>
                <w:noProof/>
                <w:webHidden/>
                <w:sz w:val="28"/>
                <w:szCs w:val="28"/>
              </w:rPr>
              <w:t>4</w:t>
            </w:r>
            <w:r w:rsidR="003E534C" w:rsidRPr="003E534C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5ECE7367" w14:textId="2FE6A5DA" w:rsidR="0085167C" w:rsidRDefault="0085167C" w:rsidP="003E534C">
          <w:pPr>
            <w:jc w:val="right"/>
          </w:pPr>
          <w:r w:rsidRPr="003E534C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630F23A8" w14:textId="77777777" w:rsidR="00BB284F" w:rsidRPr="00B51DB0" w:rsidRDefault="00BB284F" w:rsidP="003655E4">
      <w:pPr>
        <w:jc w:val="both"/>
        <w:rPr>
          <w:rFonts w:cstheme="minorHAnsi"/>
          <w:sz w:val="28"/>
          <w:szCs w:val="28"/>
        </w:rPr>
      </w:pPr>
    </w:p>
    <w:p w14:paraId="2E457E0E" w14:textId="77777777" w:rsidR="00BB284F" w:rsidRPr="00B51DB0" w:rsidRDefault="00BB284F" w:rsidP="003655E4">
      <w:pPr>
        <w:jc w:val="both"/>
        <w:rPr>
          <w:rFonts w:cstheme="minorHAnsi"/>
          <w:sz w:val="28"/>
          <w:szCs w:val="28"/>
        </w:rPr>
      </w:pPr>
    </w:p>
    <w:p w14:paraId="4A1DA4EB" w14:textId="6E4CAD86" w:rsidR="00BB284F" w:rsidRPr="00B51DB0" w:rsidRDefault="00BB284F" w:rsidP="003655E4">
      <w:pPr>
        <w:jc w:val="both"/>
        <w:rPr>
          <w:rFonts w:cstheme="minorHAnsi"/>
          <w:sz w:val="28"/>
          <w:szCs w:val="28"/>
        </w:rPr>
      </w:pPr>
      <w:r w:rsidRPr="00B51DB0">
        <w:rPr>
          <w:rFonts w:cstheme="minorHAnsi"/>
          <w:sz w:val="28"/>
          <w:szCs w:val="28"/>
        </w:rPr>
        <w:br w:type="page"/>
      </w:r>
    </w:p>
    <w:p w14:paraId="20758568" w14:textId="394ECA3A" w:rsidR="00AA7C11" w:rsidRPr="00B51DB0" w:rsidRDefault="00B51DB0" w:rsidP="003655E4">
      <w:pPr>
        <w:pStyle w:val="1"/>
        <w:shd w:val="clear" w:color="auto" w:fill="D9D9D9" w:themeFill="background1" w:themeFillShade="D9"/>
        <w:spacing w:before="0"/>
        <w:rPr>
          <w:rFonts w:asciiTheme="minorHAnsi" w:hAnsiTheme="minorHAnsi" w:cstheme="minorHAnsi"/>
          <w:b/>
          <w:bCs/>
          <w:color w:val="4C3D8E"/>
          <w:rtl/>
        </w:rPr>
      </w:pPr>
      <w:bookmarkStart w:id="1" w:name="_Toc136436597"/>
      <w:bookmarkStart w:id="2" w:name="_Toc137721111"/>
      <w:r>
        <w:rPr>
          <w:rFonts w:asciiTheme="minorHAnsi" w:hAnsiTheme="minorHAnsi" w:cstheme="minorHAnsi"/>
          <w:b/>
          <w:bCs/>
          <w:color w:val="4C3D8E"/>
        </w:rPr>
        <w:lastRenderedPageBreak/>
        <w:t xml:space="preserve">A. </w:t>
      </w:r>
      <w:r w:rsidR="00BE5B9F" w:rsidRPr="00BE5B9F">
        <w:rPr>
          <w:rFonts w:asciiTheme="minorHAnsi" w:hAnsiTheme="minorHAnsi" w:cstheme="minorHAnsi"/>
          <w:b/>
          <w:bCs/>
          <w:color w:val="4C3D8E"/>
        </w:rPr>
        <w:t>Improvement Plan for Review Report Recommendations</w:t>
      </w:r>
      <w:bookmarkEnd w:id="1"/>
      <w:bookmarkEnd w:id="2"/>
    </w:p>
    <w:p w14:paraId="67E38B5C" w14:textId="77777777" w:rsidR="00594CBE" w:rsidRPr="00FE37F7" w:rsidRDefault="00594CBE" w:rsidP="00594CBE">
      <w:pPr>
        <w:pStyle w:val="2"/>
        <w:rPr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3" w:name="_Toc137714015"/>
      <w:bookmarkStart w:id="4" w:name="_Toc137715094"/>
      <w:bookmarkStart w:id="5" w:name="_Toc137721112"/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>Recommendation</w:t>
      </w:r>
      <w:r>
        <w:rPr>
          <w:rFonts w:asciiTheme="minorHAnsi" w:hAnsiTheme="minorHAnsi" w:cstheme="minorHAnsi" w:hint="cs"/>
          <w:b/>
          <w:bCs/>
          <w:color w:val="52B5C2"/>
          <w:sz w:val="28"/>
          <w:szCs w:val="28"/>
          <w:rtl/>
        </w:rPr>
        <w:t xml:space="preserve"> </w:t>
      </w:r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(</w:t>
      </w:r>
      <w:sdt>
        <w:sdtPr>
          <w:rPr>
            <w:rFonts w:asciiTheme="minorHAnsi" w:hAnsiTheme="minorHAnsi" w:cstheme="minorHAnsi"/>
            <w:b/>
            <w:bCs/>
            <w:color w:val="52B5C2"/>
            <w:sz w:val="28"/>
            <w:szCs w:val="28"/>
          </w:rPr>
          <w:alias w:val="Recommendation number as stated in the review Panel report."/>
          <w:tag w:val="Recommendation number as stated in the review Panel report."/>
          <w:id w:val="1741521364"/>
          <w:placeholder>
            <w:docPart w:val="62FA008112D94BADB85096B21C9C44ED"/>
          </w:placeholder>
        </w:sdtPr>
        <w:sdtEndPr/>
        <w:sdtContent>
          <w:r>
            <w:rPr>
              <w:rFonts w:asciiTheme="minorHAnsi" w:hAnsiTheme="minorHAnsi" w:cstheme="minorHAnsi"/>
              <w:b/>
              <w:bCs/>
              <w:color w:val="52B5C2"/>
              <w:sz w:val="28"/>
              <w:szCs w:val="28"/>
            </w:rPr>
            <w:t>…..</w:t>
          </w:r>
          <w:r w:rsidRPr="001C77BC">
            <w:rPr>
              <w:rFonts w:asciiTheme="minorHAnsi" w:hAnsiTheme="minorHAnsi" w:cstheme="minorHAnsi"/>
              <w:b/>
              <w:bCs/>
              <w:color w:val="52B5C2"/>
              <w:sz w:val="28"/>
              <w:szCs w:val="28"/>
            </w:rPr>
            <w:t xml:space="preserve">. </w:t>
          </w:r>
        </w:sdtContent>
      </w:sdt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>)</w:t>
      </w:r>
      <w:bookmarkEnd w:id="3"/>
      <w:bookmarkEnd w:id="4"/>
      <w:bookmarkEnd w:id="5"/>
    </w:p>
    <w:tbl>
      <w:tblPr>
        <w:tblStyle w:val="a7"/>
        <w:tblW w:w="0" w:type="auto"/>
        <w:tblBorders>
          <w:top w:val="single" w:sz="12" w:space="0" w:color="4C3D8E"/>
          <w:left w:val="single" w:sz="12" w:space="0" w:color="4C3D8E"/>
          <w:bottom w:val="single" w:sz="12" w:space="0" w:color="4C3D8E"/>
          <w:right w:val="single" w:sz="12" w:space="0" w:color="4C3D8E"/>
          <w:insideH w:val="single" w:sz="8" w:space="0" w:color="4C3D8E"/>
          <w:insideV w:val="single" w:sz="8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584"/>
        <w:gridCol w:w="4295"/>
        <w:gridCol w:w="4589"/>
        <w:gridCol w:w="1326"/>
        <w:gridCol w:w="1329"/>
        <w:gridCol w:w="2417"/>
      </w:tblGrid>
      <w:tr w:rsidR="00FA7C62" w:rsidRPr="00B51DB0" w14:paraId="19198E5E" w14:textId="77777777" w:rsidTr="00594CBE">
        <w:trPr>
          <w:trHeight w:val="20"/>
          <w:tblHeader/>
        </w:trPr>
        <w:tc>
          <w:tcPr>
            <w:tcW w:w="584" w:type="dxa"/>
            <w:vMerge w:val="restart"/>
            <w:tcBorders>
              <w:top w:val="single" w:sz="12" w:space="0" w:color="4C3D8E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84586E1" w14:textId="275BAFF0" w:rsidR="00E223A7" w:rsidRPr="00B51DB0" w:rsidRDefault="00BE5B9F" w:rsidP="003655E4">
            <w:pPr>
              <w:pStyle w:val="BasicParagraph"/>
              <w:bidi w:val="0"/>
              <w:spacing w:line="240" w:lineRule="auto"/>
              <w:jc w:val="center"/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N</w:t>
            </w:r>
          </w:p>
        </w:tc>
        <w:tc>
          <w:tcPr>
            <w:tcW w:w="4295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2E544D71" w14:textId="680D8A82" w:rsidR="00E223A7" w:rsidRPr="00B51DB0" w:rsidRDefault="00BE5B9F" w:rsidP="003655E4">
            <w:pPr>
              <w:pStyle w:val="BasicParagraph"/>
              <w:bidi w:val="0"/>
              <w:spacing w:line="240" w:lineRule="auto"/>
              <w:jc w:val="center"/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E5B9F"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Recommendation</w:t>
            </w:r>
          </w:p>
        </w:tc>
        <w:tc>
          <w:tcPr>
            <w:tcW w:w="4589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732BAA82" w14:textId="3798CCE6" w:rsidR="00E223A7" w:rsidRPr="00B51DB0" w:rsidRDefault="00BE5B9F" w:rsidP="003655E4">
            <w:pPr>
              <w:pStyle w:val="BasicParagraph"/>
              <w:bidi w:val="0"/>
              <w:spacing w:line="240" w:lineRule="auto"/>
              <w:jc w:val="center"/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E5B9F"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Improvement</w:t>
            </w:r>
            <w:r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 xml:space="preserve"> Actions</w:t>
            </w:r>
          </w:p>
        </w:tc>
        <w:tc>
          <w:tcPr>
            <w:tcW w:w="2655" w:type="dxa"/>
            <w:gridSpan w:val="2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8A00F27" w14:textId="7FB10103" w:rsidR="00E223A7" w:rsidRPr="00B51DB0" w:rsidRDefault="0036297D" w:rsidP="003655E4">
            <w:pPr>
              <w:pStyle w:val="BasicParagraph"/>
              <w:bidi w:val="0"/>
              <w:spacing w:line="240" w:lineRule="auto"/>
              <w:jc w:val="center"/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6297D"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Timelines</w:t>
            </w:r>
          </w:p>
        </w:tc>
        <w:tc>
          <w:tcPr>
            <w:tcW w:w="2417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</w:tcBorders>
            <w:shd w:val="clear" w:color="auto" w:fill="4C3D8E"/>
            <w:vAlign w:val="center"/>
          </w:tcPr>
          <w:p w14:paraId="3F72259B" w14:textId="509A71D1" w:rsidR="00E223A7" w:rsidRPr="00B51DB0" w:rsidRDefault="003C454C" w:rsidP="003655E4">
            <w:pPr>
              <w:pStyle w:val="BasicParagraph"/>
              <w:bidi w:val="0"/>
              <w:spacing w:line="240" w:lineRule="auto"/>
              <w:jc w:val="center"/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  <w:lang w:bidi="ar-SA"/>
              </w:rPr>
            </w:pPr>
            <w:r w:rsidRPr="003C454C"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lang w:bidi="ar-SA"/>
              </w:rPr>
              <w:t>Person(s)/units Responsible</w:t>
            </w:r>
          </w:p>
        </w:tc>
      </w:tr>
      <w:tr w:rsidR="00E475AA" w:rsidRPr="00B51DB0" w14:paraId="05F33945" w14:textId="77777777" w:rsidTr="00594CBE">
        <w:trPr>
          <w:trHeight w:val="318"/>
          <w:tblHeader/>
        </w:trPr>
        <w:tc>
          <w:tcPr>
            <w:tcW w:w="584" w:type="dxa"/>
            <w:vMerge/>
            <w:tcBorders>
              <w:top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04776493" w14:textId="77777777" w:rsidR="00E223A7" w:rsidRPr="00B51DB0" w:rsidRDefault="00E223A7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  <w:tcBorders>
              <w:top w:val="single" w:sz="8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735A0642" w14:textId="77777777" w:rsidR="00E223A7" w:rsidRPr="00B51DB0" w:rsidRDefault="00E223A7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vMerge/>
            <w:tcBorders>
              <w:top w:val="single" w:sz="8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5FAF0E48" w14:textId="77777777" w:rsidR="00E223A7" w:rsidRPr="00B51DB0" w:rsidRDefault="00E223A7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59C3C72E" w14:textId="7613516B" w:rsidR="00E223A7" w:rsidRPr="00B51DB0" w:rsidRDefault="003C454C" w:rsidP="003655E4">
            <w:pPr>
              <w:pStyle w:val="BasicParagraph"/>
              <w:bidi w:val="0"/>
              <w:spacing w:line="240" w:lineRule="auto"/>
              <w:jc w:val="center"/>
              <w:rPr>
                <w:rStyle w:val="a5"/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Style w:val="a5"/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From</w:t>
            </w:r>
          </w:p>
        </w:tc>
        <w:tc>
          <w:tcPr>
            <w:tcW w:w="132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6BD268C" w14:textId="56777C78" w:rsidR="00E223A7" w:rsidRPr="00B51DB0" w:rsidRDefault="003C454C" w:rsidP="003655E4">
            <w:pPr>
              <w:pStyle w:val="BasicParagraph"/>
              <w:bidi w:val="0"/>
              <w:spacing w:line="240" w:lineRule="auto"/>
              <w:jc w:val="center"/>
              <w:rPr>
                <w:rStyle w:val="a5"/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Style w:val="a5"/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To</w:t>
            </w:r>
          </w:p>
        </w:tc>
        <w:tc>
          <w:tcPr>
            <w:tcW w:w="2417" w:type="dxa"/>
            <w:vMerge/>
            <w:tcBorders>
              <w:top w:val="single" w:sz="8" w:space="0" w:color="4C3D8E"/>
              <w:left w:val="single" w:sz="8" w:space="0" w:color="FFFFFF" w:themeColor="background1"/>
            </w:tcBorders>
            <w:shd w:val="clear" w:color="auto" w:fill="4C3D8E"/>
          </w:tcPr>
          <w:p w14:paraId="617CA5D8" w14:textId="77777777" w:rsidR="00E223A7" w:rsidRPr="00B51DB0" w:rsidRDefault="00E223A7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704E93" w:rsidRPr="00B51DB0" w14:paraId="232CD282" w14:textId="77777777" w:rsidTr="00594CBE">
        <w:tc>
          <w:tcPr>
            <w:tcW w:w="584" w:type="dxa"/>
            <w:vMerge w:val="restart"/>
          </w:tcPr>
          <w:p w14:paraId="5EE8D1D3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 w:val="restart"/>
            <w:tcBorders>
              <w:top w:val="single" w:sz="8" w:space="0" w:color="4C3D8E"/>
            </w:tcBorders>
          </w:tcPr>
          <w:p w14:paraId="24C6699D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tcBorders>
              <w:top w:val="single" w:sz="8" w:space="0" w:color="4C3D8E"/>
            </w:tcBorders>
          </w:tcPr>
          <w:p w14:paraId="6ACE7D54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top w:val="single" w:sz="8" w:space="0" w:color="4C3D8E"/>
            </w:tcBorders>
          </w:tcPr>
          <w:p w14:paraId="0EAB02CB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  <w:tcBorders>
              <w:top w:val="single" w:sz="8" w:space="0" w:color="4C3D8E"/>
            </w:tcBorders>
          </w:tcPr>
          <w:p w14:paraId="5196E236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247121DD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BB284F" w:rsidRPr="00B51DB0" w14:paraId="3EAC4FA1" w14:textId="77777777" w:rsidTr="00594CBE">
        <w:tc>
          <w:tcPr>
            <w:tcW w:w="584" w:type="dxa"/>
            <w:vMerge/>
          </w:tcPr>
          <w:p w14:paraId="5D6AAFB4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60E37FDA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12ACCAE1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09EFD6CF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51107819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7FDC3A0F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BB284F" w:rsidRPr="00B51DB0" w14:paraId="66FA2403" w14:textId="77777777" w:rsidTr="00594CBE">
        <w:tc>
          <w:tcPr>
            <w:tcW w:w="584" w:type="dxa"/>
            <w:vMerge/>
          </w:tcPr>
          <w:p w14:paraId="2D430812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7F995EA5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39D0E46A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1DD795BE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72986EB1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5CDB5FE1" w14:textId="77777777" w:rsidR="00BB284F" w:rsidRPr="00B51DB0" w:rsidRDefault="00BB284F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704E93" w:rsidRPr="00B51DB0" w14:paraId="55FB168E" w14:textId="77777777" w:rsidTr="00594CBE">
        <w:tc>
          <w:tcPr>
            <w:tcW w:w="584" w:type="dxa"/>
            <w:vMerge/>
          </w:tcPr>
          <w:p w14:paraId="09949A0D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24E68984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3B36478C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2C63A159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0531A4DC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5C8E3103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704E93" w:rsidRPr="00B51DB0" w14:paraId="47C85A64" w14:textId="77777777" w:rsidTr="00594CBE">
        <w:tc>
          <w:tcPr>
            <w:tcW w:w="584" w:type="dxa"/>
            <w:vMerge/>
          </w:tcPr>
          <w:p w14:paraId="1C9D36F4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565201A9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23169420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343D6066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31A7FB8D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146A298A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704E93" w:rsidRPr="00B51DB0" w14:paraId="632D356C" w14:textId="77777777" w:rsidTr="00594CBE">
        <w:tc>
          <w:tcPr>
            <w:tcW w:w="584" w:type="dxa"/>
            <w:vMerge/>
            <w:tcBorders>
              <w:bottom w:val="single" w:sz="12" w:space="0" w:color="4C3D8E"/>
            </w:tcBorders>
          </w:tcPr>
          <w:p w14:paraId="6C407E33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  <w:tcBorders>
              <w:bottom w:val="single" w:sz="12" w:space="0" w:color="4C3D8E"/>
            </w:tcBorders>
          </w:tcPr>
          <w:p w14:paraId="01365C7F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tcBorders>
              <w:bottom w:val="single" w:sz="12" w:space="0" w:color="4C3D8E"/>
            </w:tcBorders>
          </w:tcPr>
          <w:p w14:paraId="1D873241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bottom w:val="single" w:sz="12" w:space="0" w:color="4C3D8E"/>
            </w:tcBorders>
          </w:tcPr>
          <w:p w14:paraId="669FB158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  <w:tcBorders>
              <w:bottom w:val="single" w:sz="12" w:space="0" w:color="4C3D8E"/>
            </w:tcBorders>
          </w:tcPr>
          <w:p w14:paraId="1763581F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  <w:tcBorders>
              <w:bottom w:val="single" w:sz="12" w:space="0" w:color="4C3D8E"/>
            </w:tcBorders>
          </w:tcPr>
          <w:p w14:paraId="593862A5" w14:textId="77777777" w:rsidR="00704E93" w:rsidRPr="00B51DB0" w:rsidRDefault="00704E93" w:rsidP="003655E4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</w:tbl>
    <w:p w14:paraId="31E1648A" w14:textId="77777777" w:rsidR="00287299" w:rsidRDefault="0036297D" w:rsidP="003655E4">
      <w:pPr>
        <w:rPr>
          <w:rFonts w:eastAsia="Times New Roman" w:cstheme="minorHAnsi"/>
          <w:sz w:val="20"/>
          <w:szCs w:val="20"/>
        </w:rPr>
      </w:pPr>
      <w:r w:rsidRPr="0036297D">
        <w:rPr>
          <w:rFonts w:eastAsia="Times New Roman" w:cstheme="minorHAnsi"/>
          <w:sz w:val="20"/>
          <w:szCs w:val="20"/>
        </w:rPr>
        <w:t xml:space="preserve">* This table should be repeated for each recommendation. </w:t>
      </w:r>
    </w:p>
    <w:p w14:paraId="06D133DA" w14:textId="5F22534E" w:rsidR="003E534C" w:rsidRDefault="003E534C">
      <w:pPr>
        <w:rPr>
          <w:rFonts w:eastAsia="Times New Roman" w:cstheme="minorHAnsi"/>
          <w:sz w:val="20"/>
          <w:szCs w:val="20"/>
        </w:rPr>
      </w:pPr>
      <w:r>
        <w:rPr>
          <w:rFonts w:eastAsia="Times New Roman" w:cstheme="minorHAnsi"/>
          <w:sz w:val="20"/>
          <w:szCs w:val="20"/>
        </w:rPr>
        <w:br w:type="page"/>
      </w:r>
    </w:p>
    <w:p w14:paraId="5CF4A3F1" w14:textId="0EF2DF04" w:rsidR="006D3042" w:rsidRPr="00594CBE" w:rsidRDefault="0036297D" w:rsidP="00594CBE">
      <w:pPr>
        <w:pStyle w:val="1"/>
        <w:shd w:val="clear" w:color="auto" w:fill="D9D9D9" w:themeFill="background1" w:themeFillShade="D9"/>
        <w:spacing w:before="0"/>
        <w:rPr>
          <w:rFonts w:asciiTheme="minorHAnsi" w:hAnsiTheme="minorHAnsi" w:cstheme="minorHAnsi"/>
          <w:b/>
          <w:bCs/>
          <w:color w:val="4C3D8E"/>
        </w:rPr>
      </w:pPr>
      <w:bookmarkStart w:id="6" w:name="_Toc136436599"/>
      <w:bookmarkStart w:id="7" w:name="_Toc137721113"/>
      <w:r w:rsidRPr="00594CBE">
        <w:rPr>
          <w:rFonts w:asciiTheme="minorHAnsi" w:hAnsiTheme="minorHAnsi" w:cstheme="minorHAnsi"/>
          <w:b/>
          <w:bCs/>
          <w:color w:val="4C3D8E"/>
        </w:rPr>
        <w:lastRenderedPageBreak/>
        <w:t>B. Approval</w:t>
      </w:r>
      <w:bookmarkEnd w:id="6"/>
      <w:bookmarkEnd w:id="7"/>
    </w:p>
    <w:p w14:paraId="015A5896" w14:textId="77777777" w:rsidR="006D3042" w:rsidRPr="00B51DB0" w:rsidRDefault="006D3042" w:rsidP="003655E4">
      <w:pPr>
        <w:rPr>
          <w:rFonts w:cstheme="minorHAnsi"/>
          <w:b/>
          <w:bCs/>
          <w:color w:val="3E9FAC"/>
          <w:sz w:val="6"/>
          <w:szCs w:val="6"/>
          <w:rtl/>
          <w:lang w:bidi="ar-YE"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893"/>
        <w:gridCol w:w="11671"/>
      </w:tblGrid>
      <w:tr w:rsidR="0036297D" w:rsidRPr="00B51DB0" w14:paraId="5B5E4452" w14:textId="77777777" w:rsidTr="0036297D">
        <w:trPr>
          <w:trHeight w:val="534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CABCAA2" w14:textId="0AFA4F97" w:rsidR="0036297D" w:rsidRPr="00B51DB0" w:rsidRDefault="0036297D" w:rsidP="003655E4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36297D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ame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15899D25" w14:textId="77777777" w:rsidR="0036297D" w:rsidRPr="00B51DB0" w:rsidRDefault="0036297D" w:rsidP="003655E4">
            <w:pPr>
              <w:rPr>
                <w:rFonts w:cstheme="minorHAnsi"/>
                <w:caps/>
                <w:sz w:val="28"/>
                <w:szCs w:val="28"/>
                <w:rtl/>
                <w:lang w:bidi="ar-EG"/>
              </w:rPr>
            </w:pPr>
          </w:p>
        </w:tc>
      </w:tr>
      <w:tr w:rsidR="0036297D" w:rsidRPr="00B51DB0" w14:paraId="73963174" w14:textId="77777777" w:rsidTr="0036297D">
        <w:trPr>
          <w:trHeight w:val="519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4A6FDA40" w14:textId="13EE3AC6" w:rsidR="0036297D" w:rsidRPr="00B51DB0" w:rsidRDefault="0036297D" w:rsidP="003655E4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36297D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osition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4014A8A2" w14:textId="77777777" w:rsidR="0036297D" w:rsidRPr="00B51DB0" w:rsidRDefault="0036297D" w:rsidP="003655E4">
            <w:pPr>
              <w:rPr>
                <w:rFonts w:cstheme="minorHAnsi"/>
                <w:caps/>
                <w:sz w:val="28"/>
                <w:szCs w:val="28"/>
                <w:rtl/>
              </w:rPr>
            </w:pPr>
          </w:p>
        </w:tc>
      </w:tr>
      <w:tr w:rsidR="0036297D" w:rsidRPr="00B51DB0" w14:paraId="3FACD6A7" w14:textId="77777777" w:rsidTr="0036297D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3F430D7" w14:textId="12E55886" w:rsidR="0036297D" w:rsidRPr="00B51DB0" w:rsidRDefault="0036297D" w:rsidP="003655E4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36297D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Signature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2A029221" w14:textId="77777777" w:rsidR="0036297D" w:rsidRPr="00B51DB0" w:rsidRDefault="0036297D" w:rsidP="003655E4">
            <w:pPr>
              <w:rPr>
                <w:rFonts w:cstheme="minorHAnsi"/>
                <w:caps/>
                <w:sz w:val="28"/>
                <w:szCs w:val="28"/>
                <w:rtl/>
              </w:rPr>
            </w:pPr>
          </w:p>
        </w:tc>
      </w:tr>
      <w:tr w:rsidR="008B1424" w:rsidRPr="00B51DB0" w14:paraId="6D9E7AF8" w14:textId="77777777" w:rsidTr="0036297D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4B39643" w14:textId="3B2062DE" w:rsidR="008B1424" w:rsidRPr="00B51DB0" w:rsidRDefault="0036297D" w:rsidP="003655E4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Date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58988120" w14:textId="77777777" w:rsidR="008B1424" w:rsidRPr="00B51DB0" w:rsidRDefault="008B1424" w:rsidP="003655E4">
            <w:pPr>
              <w:rPr>
                <w:rFonts w:cstheme="minorHAnsi"/>
                <w:caps/>
                <w:sz w:val="28"/>
                <w:szCs w:val="28"/>
                <w:rtl/>
              </w:rPr>
            </w:pPr>
          </w:p>
        </w:tc>
      </w:tr>
    </w:tbl>
    <w:p w14:paraId="510FC5B2" w14:textId="4C2D11E1" w:rsidR="00B923F3" w:rsidRPr="00B51DB0" w:rsidRDefault="00B923F3" w:rsidP="00E24431">
      <w:pPr>
        <w:rPr>
          <w:rFonts w:cstheme="minorHAnsi"/>
          <w:b/>
          <w:bCs/>
          <w:color w:val="4C3D8E"/>
          <w:sz w:val="28"/>
          <w:szCs w:val="28"/>
          <w:rtl/>
          <w:lang w:bidi="ar-YE"/>
        </w:rPr>
      </w:pPr>
      <w:bookmarkStart w:id="8" w:name="_Toc136436600"/>
      <w:r>
        <w:rPr>
          <w:rFonts w:cstheme="minorHAnsi"/>
          <w:b/>
          <w:bCs/>
          <w:color w:val="4C3D8E"/>
        </w:rPr>
        <w:t xml:space="preserve"> </w:t>
      </w:r>
      <w:bookmarkEnd w:id="8"/>
    </w:p>
    <w:sectPr w:rsidR="00B923F3" w:rsidRPr="00B51DB0" w:rsidSect="00BB284F">
      <w:headerReference w:type="default" r:id="rId11"/>
      <w:footerReference w:type="default" r:id="rId12"/>
      <w:headerReference w:type="first" r:id="rId13"/>
      <w:pgSz w:w="16838" w:h="11906" w:orient="landscape" w:code="9"/>
      <w:pgMar w:top="1985" w:right="1134" w:bottom="1134" w:left="1134" w:header="720" w:footer="289" w:gutter="0"/>
      <w:cols w:space="720"/>
      <w:titlePg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BC674B" w14:textId="77777777" w:rsidR="006E0783" w:rsidRDefault="006E0783" w:rsidP="00EE490F">
      <w:pPr>
        <w:spacing w:after="0" w:line="240" w:lineRule="auto"/>
      </w:pPr>
      <w:r>
        <w:separator/>
      </w:r>
    </w:p>
  </w:endnote>
  <w:endnote w:type="continuationSeparator" w:id="0">
    <w:p w14:paraId="3317F660" w14:textId="77777777" w:rsidR="006E0783" w:rsidRDefault="006E0783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672DFC6" w:rsidR="0012702F" w:rsidRDefault="00765AFA">
        <w:pPr>
          <w:pStyle w:val="a4"/>
          <w:jc w:val="cen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9504" behindDoc="0" locked="0" layoutInCell="1" allowOverlap="1" wp14:anchorId="4DD5750C" wp14:editId="4A66E0EC">
                  <wp:simplePos x="0" y="0"/>
                  <wp:positionH relativeFrom="column">
                    <wp:posOffset>-123163</wp:posOffset>
                  </wp:positionH>
                  <wp:positionV relativeFrom="paragraph">
                    <wp:posOffset>56100</wp:posOffset>
                  </wp:positionV>
                  <wp:extent cx="461645" cy="1828800"/>
                  <wp:effectExtent l="0" t="0" r="0" b="0"/>
                  <wp:wrapSquare wrapText="bothSides"/>
                  <wp:docPr id="1004460759" name="مربع نص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61645" cy="18288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D8B22D1" w14:textId="21F39EBD" w:rsidR="00765AFA" w:rsidRPr="00DC6FBF" w:rsidRDefault="00765AFA" w:rsidP="00DC6FBF">
                              <w:pPr>
                                <w:pStyle w:val="a4"/>
                                <w:jc w:val="center"/>
                              </w:pP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begin"/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instrText xml:space="preserve"> PAGE   \* MERGEFORMAT </w:instrTex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separate"/>
                              </w:r>
                              <w:r w:rsidR="00287299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t>4</w: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<w:pict>
                <v:shapetype w14:anchorId="4DD5750C" id="_x0000_t202" coordsize="21600,21600" o:spt="202" path="m,l,21600r21600,l21600,xe">
                  <v:stroke joinstyle="miter"/>
                  <v:path gradientshapeok="t" o:connecttype="rect"/>
                </v:shapetype>
                <v:shape id="مربع نص 1" o:spid="_x0000_s1026" type="#_x0000_t202" style="position:absolute;left:0;text-align:left;margin-left:-9.7pt;margin-top:4.4pt;width:36.35pt;height:2in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" filled="f" stroked="f" strokeweight=".5pt">
                  <v:textbox style="mso-fit-shape-to-text:t">
                    <w:txbxContent>
                      <w:p w14:paraId="6D8B22D1" w14:textId="21F39EBD" w:rsidR="00765AFA" w:rsidRPr="00DC6FBF" w:rsidRDefault="00765AFA" w:rsidP="00DC6FBF">
                        <w:pPr>
                          <w:pStyle w:val="a4"/>
                          <w:jc w:val="center"/>
                        </w:pP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begin"/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instrText xml:space="preserve"> PAGE   \* MERGEFORMAT </w:instrTex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separate"/>
                        </w:r>
                        <w:r w:rsidR="00287299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t>4</w: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</w:p>
    </w:sdtContent>
  </w:sdt>
  <w:p w14:paraId="4338067A" w14:textId="6EAB6C2E" w:rsidR="0012702F" w:rsidRDefault="00765AFA" w:rsidP="00765AFA">
    <w:pPr>
      <w:pStyle w:val="a4"/>
      <w:tabs>
        <w:tab w:val="clear" w:pos="4680"/>
        <w:tab w:val="clear" w:pos="9360"/>
        <w:tab w:val="left" w:pos="2241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483360" w14:textId="77777777" w:rsidR="006E0783" w:rsidRDefault="006E0783" w:rsidP="00EE490F">
      <w:pPr>
        <w:spacing w:after="0" w:line="240" w:lineRule="auto"/>
      </w:pPr>
      <w:r>
        <w:separator/>
      </w:r>
    </w:p>
  </w:footnote>
  <w:footnote w:type="continuationSeparator" w:id="0">
    <w:p w14:paraId="4E6A1852" w14:textId="77777777" w:rsidR="006E0783" w:rsidRDefault="006E0783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7DF456C1" w:rsidR="0012702F" w:rsidRDefault="00744198">
    <w:pPr>
      <w:pStyle w:val="a3"/>
    </w:pPr>
    <w:r>
      <w:rPr>
        <w:noProof/>
      </w:rPr>
      <w:drawing>
        <wp:anchor distT="0" distB="0" distL="114300" distR="114300" simplePos="0" relativeHeight="251654144" behindDoc="1" locked="0" layoutInCell="1" allowOverlap="1" wp14:anchorId="21B11B08" wp14:editId="3472FD57">
          <wp:simplePos x="0" y="0"/>
          <wp:positionH relativeFrom="page">
            <wp:posOffset>15903</wp:posOffset>
          </wp:positionH>
          <wp:positionV relativeFrom="paragraph">
            <wp:posOffset>-417443</wp:posOffset>
          </wp:positionV>
          <wp:extent cx="10637216" cy="7199630"/>
          <wp:effectExtent l="0" t="0" r="0" b="1270"/>
          <wp:wrapNone/>
          <wp:docPr id="404147185" name="صورة 4041471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صورة 2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640660" cy="72019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8B2C78" w14:textId="2879C8F2" w:rsidR="00943B1E" w:rsidRDefault="00344624">
    <w:pPr>
      <w:pStyle w:val="a3"/>
      <w:rPr>
        <w:noProof/>
      </w:rPr>
    </w:pPr>
    <w:r>
      <w:rPr>
        <w:noProof/>
      </w:rPr>
      <w:drawing>
        <wp:anchor distT="0" distB="0" distL="114300" distR="114300" simplePos="0" relativeHeight="251667456" behindDoc="0" locked="0" layoutInCell="1" allowOverlap="1" wp14:anchorId="631EAD66" wp14:editId="1C8FE58F">
          <wp:simplePos x="0" y="0"/>
          <wp:positionH relativeFrom="column">
            <wp:posOffset>-720090</wp:posOffset>
          </wp:positionH>
          <wp:positionV relativeFrom="paragraph">
            <wp:posOffset>-448574</wp:posOffset>
          </wp:positionV>
          <wp:extent cx="10692130" cy="7559040"/>
          <wp:effectExtent l="0" t="0" r="0" b="3810"/>
          <wp:wrapNone/>
          <wp:docPr id="1777820513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77820513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92130" cy="75590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B31CE63" w14:textId="32273C5E" w:rsidR="00943B1E" w:rsidRDefault="00B17E10" w:rsidP="00B17E10">
    <w:pPr>
      <w:pStyle w:val="a3"/>
      <w:tabs>
        <w:tab w:val="clear" w:pos="4680"/>
        <w:tab w:val="clear" w:pos="9360"/>
        <w:tab w:val="left" w:pos="1047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9D56A5"/>
    <w:multiLevelType w:val="hybridMultilevel"/>
    <w:tmpl w:val="DB4CB6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23"/>
  </w:num>
  <w:num w:numId="3">
    <w:abstractNumId w:val="27"/>
  </w:num>
  <w:num w:numId="4">
    <w:abstractNumId w:val="30"/>
  </w:num>
  <w:num w:numId="5">
    <w:abstractNumId w:val="16"/>
  </w:num>
  <w:num w:numId="6">
    <w:abstractNumId w:val="29"/>
  </w:num>
  <w:num w:numId="7">
    <w:abstractNumId w:val="15"/>
  </w:num>
  <w:num w:numId="8">
    <w:abstractNumId w:val="4"/>
  </w:num>
  <w:num w:numId="9">
    <w:abstractNumId w:val="11"/>
  </w:num>
  <w:num w:numId="10">
    <w:abstractNumId w:val="1"/>
  </w:num>
  <w:num w:numId="11">
    <w:abstractNumId w:val="10"/>
  </w:num>
  <w:num w:numId="12">
    <w:abstractNumId w:val="2"/>
  </w:num>
  <w:num w:numId="13">
    <w:abstractNumId w:val="5"/>
  </w:num>
  <w:num w:numId="14">
    <w:abstractNumId w:val="9"/>
  </w:num>
  <w:num w:numId="15">
    <w:abstractNumId w:val="22"/>
  </w:num>
  <w:num w:numId="16">
    <w:abstractNumId w:val="8"/>
  </w:num>
  <w:num w:numId="17">
    <w:abstractNumId w:val="14"/>
  </w:num>
  <w:num w:numId="18">
    <w:abstractNumId w:val="18"/>
  </w:num>
  <w:num w:numId="19">
    <w:abstractNumId w:val="25"/>
  </w:num>
  <w:num w:numId="20">
    <w:abstractNumId w:val="13"/>
  </w:num>
  <w:num w:numId="21">
    <w:abstractNumId w:val="20"/>
  </w:num>
  <w:num w:numId="22">
    <w:abstractNumId w:val="21"/>
  </w:num>
  <w:num w:numId="23">
    <w:abstractNumId w:val="28"/>
  </w:num>
  <w:num w:numId="24">
    <w:abstractNumId w:val="6"/>
  </w:num>
  <w:num w:numId="25">
    <w:abstractNumId w:val="17"/>
  </w:num>
  <w:num w:numId="26">
    <w:abstractNumId w:val="24"/>
  </w:num>
  <w:num w:numId="27">
    <w:abstractNumId w:val="12"/>
  </w:num>
  <w:num w:numId="28">
    <w:abstractNumId w:val="0"/>
  </w:num>
  <w:num w:numId="29">
    <w:abstractNumId w:val="3"/>
  </w:num>
  <w:num w:numId="30">
    <w:abstractNumId w:val="19"/>
  </w:num>
  <w:num w:numId="3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mwqAUA6FGXxiwAAAA="/>
  </w:docVars>
  <w:rsids>
    <w:rsidRoot w:val="00F236C3"/>
    <w:rsid w:val="000018E5"/>
    <w:rsid w:val="00010B0E"/>
    <w:rsid w:val="00011A9F"/>
    <w:rsid w:val="00011B3C"/>
    <w:rsid w:val="00013517"/>
    <w:rsid w:val="00025B3D"/>
    <w:rsid w:val="000263E2"/>
    <w:rsid w:val="0003169B"/>
    <w:rsid w:val="00042349"/>
    <w:rsid w:val="000455C2"/>
    <w:rsid w:val="000473F6"/>
    <w:rsid w:val="000513CC"/>
    <w:rsid w:val="00060A9E"/>
    <w:rsid w:val="00080FC6"/>
    <w:rsid w:val="00085DEA"/>
    <w:rsid w:val="000973BC"/>
    <w:rsid w:val="000A15B4"/>
    <w:rsid w:val="000B279B"/>
    <w:rsid w:val="000B4BDF"/>
    <w:rsid w:val="000C0FCB"/>
    <w:rsid w:val="000C1F14"/>
    <w:rsid w:val="000D3603"/>
    <w:rsid w:val="000E2809"/>
    <w:rsid w:val="000E7206"/>
    <w:rsid w:val="000F105E"/>
    <w:rsid w:val="00111131"/>
    <w:rsid w:val="00120221"/>
    <w:rsid w:val="001223EF"/>
    <w:rsid w:val="00123EA4"/>
    <w:rsid w:val="00126020"/>
    <w:rsid w:val="0012702F"/>
    <w:rsid w:val="00131282"/>
    <w:rsid w:val="00131734"/>
    <w:rsid w:val="00137FF3"/>
    <w:rsid w:val="00143E31"/>
    <w:rsid w:val="001446ED"/>
    <w:rsid w:val="00147924"/>
    <w:rsid w:val="00160C76"/>
    <w:rsid w:val="001648F9"/>
    <w:rsid w:val="00170319"/>
    <w:rsid w:val="00173939"/>
    <w:rsid w:val="001855D7"/>
    <w:rsid w:val="0019531E"/>
    <w:rsid w:val="001A0E5C"/>
    <w:rsid w:val="001A30FC"/>
    <w:rsid w:val="001A32A4"/>
    <w:rsid w:val="001C193F"/>
    <w:rsid w:val="001D13E9"/>
    <w:rsid w:val="001D2CD2"/>
    <w:rsid w:val="001D5443"/>
    <w:rsid w:val="001D739C"/>
    <w:rsid w:val="001E43E3"/>
    <w:rsid w:val="001F1144"/>
    <w:rsid w:val="001F34EE"/>
    <w:rsid w:val="00201859"/>
    <w:rsid w:val="00205589"/>
    <w:rsid w:val="00211939"/>
    <w:rsid w:val="0021721A"/>
    <w:rsid w:val="002176F6"/>
    <w:rsid w:val="002204C1"/>
    <w:rsid w:val="0022791E"/>
    <w:rsid w:val="002361B4"/>
    <w:rsid w:val="00237FEF"/>
    <w:rsid w:val="0024111A"/>
    <w:rsid w:val="002430CC"/>
    <w:rsid w:val="002435B5"/>
    <w:rsid w:val="00246B98"/>
    <w:rsid w:val="00246F57"/>
    <w:rsid w:val="00251E09"/>
    <w:rsid w:val="0025417B"/>
    <w:rsid w:val="00254ADF"/>
    <w:rsid w:val="00254CAE"/>
    <w:rsid w:val="00254CE8"/>
    <w:rsid w:val="00256F95"/>
    <w:rsid w:val="00266508"/>
    <w:rsid w:val="002728E9"/>
    <w:rsid w:val="002761CB"/>
    <w:rsid w:val="002770DA"/>
    <w:rsid w:val="0028446D"/>
    <w:rsid w:val="00287299"/>
    <w:rsid w:val="00292FB3"/>
    <w:rsid w:val="00293830"/>
    <w:rsid w:val="00297214"/>
    <w:rsid w:val="002A0738"/>
    <w:rsid w:val="002A22D7"/>
    <w:rsid w:val="002C0FD2"/>
    <w:rsid w:val="002D2C64"/>
    <w:rsid w:val="002D35DE"/>
    <w:rsid w:val="002D39A5"/>
    <w:rsid w:val="002D4589"/>
    <w:rsid w:val="002E20E9"/>
    <w:rsid w:val="002E63AD"/>
    <w:rsid w:val="002E77C0"/>
    <w:rsid w:val="002F0BC0"/>
    <w:rsid w:val="002F1429"/>
    <w:rsid w:val="00307534"/>
    <w:rsid w:val="003233D6"/>
    <w:rsid w:val="003335DC"/>
    <w:rsid w:val="00334BB2"/>
    <w:rsid w:val="003401C7"/>
    <w:rsid w:val="00344624"/>
    <w:rsid w:val="00352E47"/>
    <w:rsid w:val="00352F4B"/>
    <w:rsid w:val="0035378E"/>
    <w:rsid w:val="00356BF2"/>
    <w:rsid w:val="0036297D"/>
    <w:rsid w:val="003655E4"/>
    <w:rsid w:val="00381C6A"/>
    <w:rsid w:val="003872F8"/>
    <w:rsid w:val="00393194"/>
    <w:rsid w:val="003A4ABD"/>
    <w:rsid w:val="003A762E"/>
    <w:rsid w:val="003B0D84"/>
    <w:rsid w:val="003B43C4"/>
    <w:rsid w:val="003B44D3"/>
    <w:rsid w:val="003C1003"/>
    <w:rsid w:val="003C454C"/>
    <w:rsid w:val="003C54AD"/>
    <w:rsid w:val="003C63B5"/>
    <w:rsid w:val="003C77EC"/>
    <w:rsid w:val="003C7ADF"/>
    <w:rsid w:val="003D6D34"/>
    <w:rsid w:val="003E2762"/>
    <w:rsid w:val="003E3915"/>
    <w:rsid w:val="003E48DE"/>
    <w:rsid w:val="003E534C"/>
    <w:rsid w:val="003E5935"/>
    <w:rsid w:val="003F00A8"/>
    <w:rsid w:val="003F01A9"/>
    <w:rsid w:val="003F3E71"/>
    <w:rsid w:val="003F5D6C"/>
    <w:rsid w:val="00401F9D"/>
    <w:rsid w:val="00402ECE"/>
    <w:rsid w:val="00411857"/>
    <w:rsid w:val="004128F8"/>
    <w:rsid w:val="00414EB1"/>
    <w:rsid w:val="0041561F"/>
    <w:rsid w:val="00425E24"/>
    <w:rsid w:val="00426A73"/>
    <w:rsid w:val="004403BE"/>
    <w:rsid w:val="004408AF"/>
    <w:rsid w:val="00447E86"/>
    <w:rsid w:val="0045485F"/>
    <w:rsid w:val="00461566"/>
    <w:rsid w:val="00464F77"/>
    <w:rsid w:val="00470ACE"/>
    <w:rsid w:val="00480045"/>
    <w:rsid w:val="0049459C"/>
    <w:rsid w:val="004C0B37"/>
    <w:rsid w:val="004C3D81"/>
    <w:rsid w:val="004C5EBA"/>
    <w:rsid w:val="004D05F8"/>
    <w:rsid w:val="004D545F"/>
    <w:rsid w:val="004E2806"/>
    <w:rsid w:val="004F01E4"/>
    <w:rsid w:val="004F50F1"/>
    <w:rsid w:val="00500E1A"/>
    <w:rsid w:val="0050105B"/>
    <w:rsid w:val="005031B0"/>
    <w:rsid w:val="0050660E"/>
    <w:rsid w:val="00510010"/>
    <w:rsid w:val="005104BB"/>
    <w:rsid w:val="00512A54"/>
    <w:rsid w:val="00512AB4"/>
    <w:rsid w:val="00515908"/>
    <w:rsid w:val="005217A2"/>
    <w:rsid w:val="00524C08"/>
    <w:rsid w:val="00545778"/>
    <w:rsid w:val="005508C6"/>
    <w:rsid w:val="00553B10"/>
    <w:rsid w:val="00555ECF"/>
    <w:rsid w:val="00561051"/>
    <w:rsid w:val="00561601"/>
    <w:rsid w:val="00561E71"/>
    <w:rsid w:val="005719C3"/>
    <w:rsid w:val="005766B3"/>
    <w:rsid w:val="00594CBE"/>
    <w:rsid w:val="005A0BF5"/>
    <w:rsid w:val="005A146D"/>
    <w:rsid w:val="005A3524"/>
    <w:rsid w:val="005A7903"/>
    <w:rsid w:val="005A7B3E"/>
    <w:rsid w:val="005B1E8D"/>
    <w:rsid w:val="005B360D"/>
    <w:rsid w:val="005B4B63"/>
    <w:rsid w:val="005C3BB5"/>
    <w:rsid w:val="005D18A2"/>
    <w:rsid w:val="005E0544"/>
    <w:rsid w:val="005E1D4C"/>
    <w:rsid w:val="005E3122"/>
    <w:rsid w:val="005E749B"/>
    <w:rsid w:val="005F2EDF"/>
    <w:rsid w:val="005F4B60"/>
    <w:rsid w:val="00607C3C"/>
    <w:rsid w:val="006114B6"/>
    <w:rsid w:val="0062026C"/>
    <w:rsid w:val="00630073"/>
    <w:rsid w:val="00637BFA"/>
    <w:rsid w:val="00640927"/>
    <w:rsid w:val="00656D60"/>
    <w:rsid w:val="00660261"/>
    <w:rsid w:val="0066391E"/>
    <w:rsid w:val="00663CD1"/>
    <w:rsid w:val="0066519A"/>
    <w:rsid w:val="00683726"/>
    <w:rsid w:val="0069056D"/>
    <w:rsid w:val="00691524"/>
    <w:rsid w:val="00691BFA"/>
    <w:rsid w:val="00693290"/>
    <w:rsid w:val="00696A1F"/>
    <w:rsid w:val="00696CEB"/>
    <w:rsid w:val="00696F12"/>
    <w:rsid w:val="006B08C3"/>
    <w:rsid w:val="006B12D6"/>
    <w:rsid w:val="006B3CD5"/>
    <w:rsid w:val="006C5E3A"/>
    <w:rsid w:val="006D3042"/>
    <w:rsid w:val="006E0783"/>
    <w:rsid w:val="006F1689"/>
    <w:rsid w:val="006F4DD7"/>
    <w:rsid w:val="00701F5C"/>
    <w:rsid w:val="00704E93"/>
    <w:rsid w:val="007065FD"/>
    <w:rsid w:val="00707DB8"/>
    <w:rsid w:val="00711EE8"/>
    <w:rsid w:val="00723870"/>
    <w:rsid w:val="00731257"/>
    <w:rsid w:val="00744198"/>
    <w:rsid w:val="007529C9"/>
    <w:rsid w:val="007567CB"/>
    <w:rsid w:val="00761B28"/>
    <w:rsid w:val="00762861"/>
    <w:rsid w:val="00765AFA"/>
    <w:rsid w:val="00772B4C"/>
    <w:rsid w:val="007778B6"/>
    <w:rsid w:val="007B6320"/>
    <w:rsid w:val="007B7804"/>
    <w:rsid w:val="007E1F1C"/>
    <w:rsid w:val="007E532F"/>
    <w:rsid w:val="00806F39"/>
    <w:rsid w:val="0081317C"/>
    <w:rsid w:val="0082524D"/>
    <w:rsid w:val="0082767E"/>
    <w:rsid w:val="008306EB"/>
    <w:rsid w:val="008365AE"/>
    <w:rsid w:val="0085167C"/>
    <w:rsid w:val="008577A1"/>
    <w:rsid w:val="00877341"/>
    <w:rsid w:val="00881D21"/>
    <w:rsid w:val="008877CF"/>
    <w:rsid w:val="00887A37"/>
    <w:rsid w:val="00896904"/>
    <w:rsid w:val="008A1157"/>
    <w:rsid w:val="008A590F"/>
    <w:rsid w:val="008B1424"/>
    <w:rsid w:val="008B2211"/>
    <w:rsid w:val="008C536B"/>
    <w:rsid w:val="008E00A6"/>
    <w:rsid w:val="009023F3"/>
    <w:rsid w:val="00904A5E"/>
    <w:rsid w:val="00905031"/>
    <w:rsid w:val="009058AC"/>
    <w:rsid w:val="0090602B"/>
    <w:rsid w:val="00917826"/>
    <w:rsid w:val="009203B9"/>
    <w:rsid w:val="00923877"/>
    <w:rsid w:val="00924028"/>
    <w:rsid w:val="00935B0C"/>
    <w:rsid w:val="009406AC"/>
    <w:rsid w:val="00941642"/>
    <w:rsid w:val="00943B1E"/>
    <w:rsid w:val="00953E9E"/>
    <w:rsid w:val="00963140"/>
    <w:rsid w:val="0096672E"/>
    <w:rsid w:val="00967592"/>
    <w:rsid w:val="00970132"/>
    <w:rsid w:val="0097256E"/>
    <w:rsid w:val="0098590B"/>
    <w:rsid w:val="00986BD0"/>
    <w:rsid w:val="00991E4E"/>
    <w:rsid w:val="00991FF0"/>
    <w:rsid w:val="00992086"/>
    <w:rsid w:val="009A3B8E"/>
    <w:rsid w:val="009A4211"/>
    <w:rsid w:val="009B113A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E67F0"/>
    <w:rsid w:val="009F2ED5"/>
    <w:rsid w:val="00A12CEF"/>
    <w:rsid w:val="00A362F8"/>
    <w:rsid w:val="00A372A9"/>
    <w:rsid w:val="00A44627"/>
    <w:rsid w:val="00A502C1"/>
    <w:rsid w:val="00A5558A"/>
    <w:rsid w:val="00A570A5"/>
    <w:rsid w:val="00A625C5"/>
    <w:rsid w:val="00A63AD0"/>
    <w:rsid w:val="00A7204A"/>
    <w:rsid w:val="00A93109"/>
    <w:rsid w:val="00A96786"/>
    <w:rsid w:val="00A979FA"/>
    <w:rsid w:val="00AA2566"/>
    <w:rsid w:val="00AA6C33"/>
    <w:rsid w:val="00AA7C11"/>
    <w:rsid w:val="00AB5F92"/>
    <w:rsid w:val="00AD423B"/>
    <w:rsid w:val="00AD6A40"/>
    <w:rsid w:val="00AE0516"/>
    <w:rsid w:val="00AE6AD7"/>
    <w:rsid w:val="00AE7669"/>
    <w:rsid w:val="00AF5CE4"/>
    <w:rsid w:val="00AF6418"/>
    <w:rsid w:val="00B174B5"/>
    <w:rsid w:val="00B17E10"/>
    <w:rsid w:val="00B22AAC"/>
    <w:rsid w:val="00B230F3"/>
    <w:rsid w:val="00B307B1"/>
    <w:rsid w:val="00B31423"/>
    <w:rsid w:val="00B3253B"/>
    <w:rsid w:val="00B502FF"/>
    <w:rsid w:val="00B50574"/>
    <w:rsid w:val="00B50897"/>
    <w:rsid w:val="00B51DB0"/>
    <w:rsid w:val="00B62003"/>
    <w:rsid w:val="00B71AEF"/>
    <w:rsid w:val="00B721E1"/>
    <w:rsid w:val="00B727DA"/>
    <w:rsid w:val="00B76ED8"/>
    <w:rsid w:val="00B80620"/>
    <w:rsid w:val="00B80926"/>
    <w:rsid w:val="00B81E25"/>
    <w:rsid w:val="00B923F3"/>
    <w:rsid w:val="00B93E29"/>
    <w:rsid w:val="00B947C9"/>
    <w:rsid w:val="00B97B1E"/>
    <w:rsid w:val="00BA6A54"/>
    <w:rsid w:val="00BB15BF"/>
    <w:rsid w:val="00BB284F"/>
    <w:rsid w:val="00BB510D"/>
    <w:rsid w:val="00BC4835"/>
    <w:rsid w:val="00BD58E4"/>
    <w:rsid w:val="00BE1C1F"/>
    <w:rsid w:val="00BE2279"/>
    <w:rsid w:val="00BE5B9F"/>
    <w:rsid w:val="00BF0655"/>
    <w:rsid w:val="00BF4D7C"/>
    <w:rsid w:val="00C016F6"/>
    <w:rsid w:val="00C036E6"/>
    <w:rsid w:val="00C12822"/>
    <w:rsid w:val="00C15095"/>
    <w:rsid w:val="00C1739D"/>
    <w:rsid w:val="00C17E22"/>
    <w:rsid w:val="00C33239"/>
    <w:rsid w:val="00C3621A"/>
    <w:rsid w:val="00C4563A"/>
    <w:rsid w:val="00C50DDA"/>
    <w:rsid w:val="00C55180"/>
    <w:rsid w:val="00C55CE1"/>
    <w:rsid w:val="00C617D1"/>
    <w:rsid w:val="00C65C28"/>
    <w:rsid w:val="00C76AAE"/>
    <w:rsid w:val="00C77FDD"/>
    <w:rsid w:val="00C84F32"/>
    <w:rsid w:val="00C85B6C"/>
    <w:rsid w:val="00C9363D"/>
    <w:rsid w:val="00C958D9"/>
    <w:rsid w:val="00CA04D3"/>
    <w:rsid w:val="00CA0578"/>
    <w:rsid w:val="00CB11A3"/>
    <w:rsid w:val="00CB1B89"/>
    <w:rsid w:val="00CD3A17"/>
    <w:rsid w:val="00CE0B84"/>
    <w:rsid w:val="00CE1173"/>
    <w:rsid w:val="00CF4761"/>
    <w:rsid w:val="00D03D1E"/>
    <w:rsid w:val="00D042C3"/>
    <w:rsid w:val="00D20AB9"/>
    <w:rsid w:val="00D32ACC"/>
    <w:rsid w:val="00D3538B"/>
    <w:rsid w:val="00D3555B"/>
    <w:rsid w:val="00D4307F"/>
    <w:rsid w:val="00D50AF9"/>
    <w:rsid w:val="00D60AF7"/>
    <w:rsid w:val="00D66D35"/>
    <w:rsid w:val="00D67E18"/>
    <w:rsid w:val="00D70AE7"/>
    <w:rsid w:val="00D76E52"/>
    <w:rsid w:val="00D83461"/>
    <w:rsid w:val="00D83E73"/>
    <w:rsid w:val="00D90861"/>
    <w:rsid w:val="00D92613"/>
    <w:rsid w:val="00D93D94"/>
    <w:rsid w:val="00DA0FFF"/>
    <w:rsid w:val="00DA609B"/>
    <w:rsid w:val="00DB2A04"/>
    <w:rsid w:val="00DC0550"/>
    <w:rsid w:val="00DC2528"/>
    <w:rsid w:val="00DC5192"/>
    <w:rsid w:val="00DF07AB"/>
    <w:rsid w:val="00DF292A"/>
    <w:rsid w:val="00E0297E"/>
    <w:rsid w:val="00E02D40"/>
    <w:rsid w:val="00E068EA"/>
    <w:rsid w:val="00E100B7"/>
    <w:rsid w:val="00E223A7"/>
    <w:rsid w:val="00E24431"/>
    <w:rsid w:val="00E249E0"/>
    <w:rsid w:val="00E3076D"/>
    <w:rsid w:val="00E30F2A"/>
    <w:rsid w:val="00E357E8"/>
    <w:rsid w:val="00E36E9D"/>
    <w:rsid w:val="00E475AA"/>
    <w:rsid w:val="00E736AC"/>
    <w:rsid w:val="00E872BC"/>
    <w:rsid w:val="00E91116"/>
    <w:rsid w:val="00E92464"/>
    <w:rsid w:val="00E96C61"/>
    <w:rsid w:val="00EA4557"/>
    <w:rsid w:val="00EA46A9"/>
    <w:rsid w:val="00EA502F"/>
    <w:rsid w:val="00EB0DAB"/>
    <w:rsid w:val="00EC436E"/>
    <w:rsid w:val="00ED6B12"/>
    <w:rsid w:val="00ED6EAB"/>
    <w:rsid w:val="00EE490F"/>
    <w:rsid w:val="00F00057"/>
    <w:rsid w:val="00F02C99"/>
    <w:rsid w:val="00F039E0"/>
    <w:rsid w:val="00F11C83"/>
    <w:rsid w:val="00F236C3"/>
    <w:rsid w:val="00F24302"/>
    <w:rsid w:val="00F30184"/>
    <w:rsid w:val="00F30A2A"/>
    <w:rsid w:val="00F32BEB"/>
    <w:rsid w:val="00F35B02"/>
    <w:rsid w:val="00F41F6B"/>
    <w:rsid w:val="00F42785"/>
    <w:rsid w:val="00F466BD"/>
    <w:rsid w:val="00F50654"/>
    <w:rsid w:val="00F54C3D"/>
    <w:rsid w:val="00F676D3"/>
    <w:rsid w:val="00F758E9"/>
    <w:rsid w:val="00F773F7"/>
    <w:rsid w:val="00F91189"/>
    <w:rsid w:val="00F9176E"/>
    <w:rsid w:val="00F91847"/>
    <w:rsid w:val="00F92199"/>
    <w:rsid w:val="00F93E87"/>
    <w:rsid w:val="00FA3E2F"/>
    <w:rsid w:val="00FA43CE"/>
    <w:rsid w:val="00FA7C62"/>
    <w:rsid w:val="00FB2296"/>
    <w:rsid w:val="00FC2D18"/>
    <w:rsid w:val="00FC3C6D"/>
    <w:rsid w:val="00FC66B1"/>
    <w:rsid w:val="00FD15CC"/>
    <w:rsid w:val="00FD2639"/>
    <w:rsid w:val="00FD63AE"/>
    <w:rsid w:val="00FE0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24302"/>
  </w:style>
  <w:style w:type="paragraph" w:styleId="1">
    <w:name w:val="heading 1"/>
    <w:basedOn w:val="a"/>
    <w:next w:val="a"/>
    <w:link w:val="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BB28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C4563A"/>
    <w:rPr>
      <w:color w:val="808080"/>
    </w:rPr>
  </w:style>
  <w:style w:type="character" w:customStyle="1" w:styleId="1Char">
    <w:name w:val="العنوان 1 Char"/>
    <w:basedOn w:val="a0"/>
    <w:link w:val="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ac">
    <w:name w:val="Subtle Emphasis"/>
    <w:basedOn w:val="a0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a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ad">
    <w:name w:val="Balloon Text"/>
    <w:basedOn w:val="a"/>
    <w:link w:val="Char2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d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7529C9"/>
    <w:rPr>
      <w:sz w:val="16"/>
      <w:szCs w:val="16"/>
    </w:rPr>
  </w:style>
  <w:style w:type="paragraph" w:styleId="af">
    <w:name w:val="annotation text"/>
    <w:basedOn w:val="a"/>
    <w:link w:val="Char3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f"/>
    <w:uiPriority w:val="99"/>
    <w:semiHidden/>
    <w:rsid w:val="007529C9"/>
    <w:rPr>
      <w:sz w:val="20"/>
      <w:szCs w:val="20"/>
    </w:rPr>
  </w:style>
  <w:style w:type="paragraph" w:styleId="af0">
    <w:name w:val="annotation subject"/>
    <w:basedOn w:val="af"/>
    <w:next w:val="af"/>
    <w:link w:val="Char4"/>
    <w:uiPriority w:val="99"/>
    <w:semiHidden/>
    <w:unhideWhenUsed/>
    <w:rsid w:val="007529C9"/>
    <w:rPr>
      <w:b/>
      <w:bCs/>
    </w:rPr>
  </w:style>
  <w:style w:type="character" w:customStyle="1" w:styleId="Char4">
    <w:name w:val="موضوع تعليق Char"/>
    <w:basedOn w:val="Char3"/>
    <w:link w:val="af0"/>
    <w:uiPriority w:val="99"/>
    <w:semiHidden/>
    <w:rsid w:val="007529C9"/>
    <w:rPr>
      <w:b/>
      <w:bCs/>
      <w:sz w:val="20"/>
      <w:szCs w:val="20"/>
    </w:rPr>
  </w:style>
  <w:style w:type="character" w:customStyle="1" w:styleId="2Char">
    <w:name w:val="عنوان 2 Char"/>
    <w:basedOn w:val="a0"/>
    <w:link w:val="2"/>
    <w:uiPriority w:val="9"/>
    <w:rsid w:val="00BB284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f1">
    <w:name w:val="TOC Heading"/>
    <w:basedOn w:val="1"/>
    <w:next w:val="a"/>
    <w:uiPriority w:val="39"/>
    <w:unhideWhenUsed/>
    <w:qFormat/>
    <w:rsid w:val="00BB284F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BB284F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B284F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BB284F"/>
    <w:rPr>
      <w:color w:val="0563C1" w:themeColor="hyperlink"/>
      <w:u w:val="single"/>
    </w:rPr>
  </w:style>
  <w:style w:type="paragraph" w:styleId="3">
    <w:name w:val="toc 3"/>
    <w:basedOn w:val="a"/>
    <w:next w:val="a"/>
    <w:autoRedefine/>
    <w:uiPriority w:val="39"/>
    <w:unhideWhenUsed/>
    <w:rsid w:val="00B51DB0"/>
    <w:pPr>
      <w:spacing w:after="100"/>
      <w:ind w:left="440"/>
    </w:pPr>
    <w:rPr>
      <w:rFonts w:eastAsiaTheme="minorEastAs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7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A298F61588F43F4BE4980ECBC549B8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F1C1FF7-E576-4F74-831E-EDDBE29CFC27}"/>
      </w:docPartPr>
      <w:docPartBody>
        <w:p w:rsidR="00A91CCE" w:rsidRDefault="00FA1432" w:rsidP="00FA1432">
          <w:pPr>
            <w:pStyle w:val="BA298F61588F43F4BE4980ECBC549B871"/>
          </w:pPr>
          <w:r w:rsidRPr="003C51FE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>Enter College Name.</w:t>
          </w:r>
        </w:p>
      </w:docPartBody>
    </w:docPart>
    <w:docPart>
      <w:docPartPr>
        <w:name w:val="DAA040BE44494F4296C6FF054F4C11A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518C633E-ED41-444B-AAD3-F63998D375B8}"/>
      </w:docPartPr>
      <w:docPartBody>
        <w:p w:rsidR="00A91CCE" w:rsidRDefault="00FA1432" w:rsidP="00FA1432">
          <w:pPr>
            <w:pStyle w:val="DAA040BE44494F4296C6FF054F4C11A11"/>
          </w:pPr>
          <w:r w:rsidRPr="005E1D4C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>E</w:t>
          </w:r>
          <w:r w:rsidRPr="003C51FE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>nter Program Name</w:t>
          </w:r>
          <w:r w:rsidRPr="003C51FE">
            <w:rPr>
              <w:rStyle w:val="Style1Char"/>
              <w:rFonts w:cstheme="minorHAnsi"/>
              <w:i/>
              <w:iCs/>
              <w:color w:val="7B7B7B" w:themeColor="accent3" w:themeShade="BF"/>
              <w:szCs w:val="28"/>
            </w:rPr>
            <w:t>.</w:t>
          </w:r>
        </w:p>
      </w:docPartBody>
    </w:docPart>
    <w:docPart>
      <w:docPartPr>
        <w:name w:val="62FA008112D94BADB85096B21C9C44ED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342E71F9-3B7B-47B2-98C8-63E20A972254}"/>
      </w:docPartPr>
      <w:docPartBody>
        <w:p w:rsidR="00FA1432" w:rsidRDefault="009679EA" w:rsidP="009679EA">
          <w:pPr>
            <w:pStyle w:val="62FA008112D94BADB85096B21C9C44ED"/>
          </w:pPr>
          <w:r w:rsidRPr="001967CE">
            <w:rPr>
              <w:rStyle w:val="a3"/>
              <w:rtl/>
            </w:rPr>
            <w:t>انقر أو اضغط هنا لإدخال نص</w:t>
          </w:r>
          <w:r w:rsidRPr="001967CE">
            <w:rPr>
              <w:rStyle w:val="a3"/>
            </w:rPr>
            <w:t>.</w:t>
          </w:r>
        </w:p>
      </w:docPartBody>
    </w:docPart>
    <w:docPart>
      <w:docPartPr>
        <w:name w:val="A9F9B652244E4E67B66CA1C996AA06B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39DA4D5-174D-4043-870F-578D40F288F6}"/>
      </w:docPartPr>
      <w:docPartBody>
        <w:p w:rsidR="006F43B4" w:rsidRDefault="00FA1432" w:rsidP="00FA1432">
          <w:pPr>
            <w:pStyle w:val="A9F9B652244E4E67B66CA1C996AA06B71"/>
          </w:pPr>
          <w:r w:rsidRPr="00B51DB0">
            <w:rPr>
              <w:rFonts w:cstheme="minorHAnsi"/>
              <w:sz w:val="28"/>
              <w:szCs w:val="28"/>
            </w:rPr>
            <w:t xml:space="preserve"> </w:t>
          </w:r>
          <w:r w:rsidRPr="00B51DB0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>Click to enter text.</w:t>
          </w:r>
        </w:p>
      </w:docPartBody>
    </w:docPart>
    <w:docPart>
      <w:docPartPr>
        <w:name w:val="D0450C203AE44158B98E269B5B4C921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E7A8DA2D-F57A-4C02-A9CF-FE4E4129004F}"/>
      </w:docPartPr>
      <w:docPartBody>
        <w:p w:rsidR="006F43B4" w:rsidRDefault="00FA1432" w:rsidP="00FA1432">
          <w:pPr>
            <w:pStyle w:val="D0450C203AE44158B98E269B5B4C921E1"/>
          </w:pPr>
          <w:r w:rsidRPr="00B51DB0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 xml:space="preserve"> Click to enter text.</w:t>
          </w:r>
        </w:p>
      </w:docPartBody>
    </w:docPart>
    <w:docPart>
      <w:docPartPr>
        <w:name w:val="ACBD7B8CAB1D482E9878A8549154381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7F18D282-829D-40EB-8C6F-6DDEBCE71E74}"/>
      </w:docPartPr>
      <w:docPartBody>
        <w:p w:rsidR="006F43B4" w:rsidRDefault="00FA1432" w:rsidP="00FA1432">
          <w:pPr>
            <w:pStyle w:val="ACBD7B8CAB1D482E9878A854915438171"/>
          </w:pPr>
          <w:r w:rsidRPr="00B51DB0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 xml:space="preserve"> Click to enter text.</w:t>
          </w:r>
        </w:p>
      </w:docPartBody>
    </w:docPart>
    <w:docPart>
      <w:docPartPr>
        <w:name w:val="24CCC4BE3E0849BD98B76D301BA6264F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EE6E5BF-ECC0-4E00-B3D1-EE73E46E4F4C}"/>
      </w:docPartPr>
      <w:docPartBody>
        <w:p w:rsidR="006F43B4" w:rsidRDefault="00FA1432" w:rsidP="00FA1432">
          <w:pPr>
            <w:pStyle w:val="24CCC4BE3E0849BD98B76D301BA6264F1"/>
          </w:pPr>
          <w:r w:rsidRPr="00B51DB0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 xml:space="preserve"> Click to enter text. </w:t>
          </w:r>
        </w:p>
      </w:docPartBody>
    </w:docPart>
    <w:docPart>
      <w:docPartPr>
        <w:name w:val="F7DAB52DC854489BB8A16D445239A968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12F1D9A-0A8F-4DB6-A184-37D15257127B}"/>
      </w:docPartPr>
      <w:docPartBody>
        <w:p w:rsidR="006F43B4" w:rsidRDefault="00FA1432" w:rsidP="00FA1432">
          <w:pPr>
            <w:pStyle w:val="F7DAB52DC854489BB8A16D445239A9681"/>
          </w:pPr>
          <w:r w:rsidRPr="005E1D4C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>Institution Name.</w:t>
          </w:r>
        </w:p>
      </w:docPartBody>
    </w:docPart>
    <w:docPart>
      <w:docPartPr>
        <w:name w:val="5BB59B58E602472AA9E2022692CA3550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C848D0DE-96F8-430E-AF87-FE8C56130CB7}"/>
      </w:docPartPr>
      <w:docPartBody>
        <w:p w:rsidR="006F43B4" w:rsidRDefault="00FA1432" w:rsidP="00FA1432">
          <w:pPr>
            <w:pStyle w:val="5BB59B58E602472AA9E2022692CA3550"/>
          </w:pPr>
          <w:r w:rsidRPr="00B51DB0">
            <w:rPr>
              <w:rStyle w:val="a3"/>
              <w:rFonts w:cstheme="minorHAnsi"/>
              <w:rtl/>
            </w:rPr>
            <w:t>انقر أو اضغط لإدخال تاريخ</w:t>
          </w:r>
          <w:r w:rsidRPr="00B51DB0">
            <w:rPr>
              <w:rStyle w:val="a3"/>
              <w:rFonts w:cstheme="minorHAnsi"/>
            </w:rPr>
            <w:t>.</w:t>
          </w:r>
        </w:p>
      </w:docPartBody>
    </w:docPart>
    <w:docPart>
      <w:docPartPr>
        <w:name w:val="157F9B2C8BB94273827EC8D70611EFBC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A60531A-7447-4E01-BD70-ADA47F968672}"/>
      </w:docPartPr>
      <w:docPartBody>
        <w:p w:rsidR="006F43B4" w:rsidRDefault="00FA1432" w:rsidP="00FA1432">
          <w:pPr>
            <w:pStyle w:val="157F9B2C8BB94273827EC8D70611EFBC"/>
          </w:pPr>
          <w:r w:rsidRPr="00B51DB0">
            <w:rPr>
              <w:rStyle w:val="a3"/>
              <w:rFonts w:cstheme="minorHAnsi"/>
              <w:rtl/>
            </w:rPr>
            <w:t>انقر أو اضغط لإدخال تاريخ</w:t>
          </w:r>
          <w:r w:rsidRPr="00B51DB0">
            <w:rPr>
              <w:rStyle w:val="a3"/>
              <w:rFonts w:cstheme="minorHAnsi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A2C3E"/>
    <w:rsid w:val="0040647C"/>
    <w:rsid w:val="006F43B4"/>
    <w:rsid w:val="007A2C3E"/>
    <w:rsid w:val="009679EA"/>
    <w:rsid w:val="009D7394"/>
    <w:rsid w:val="00A91CCE"/>
    <w:rsid w:val="00B26C5F"/>
    <w:rsid w:val="00BD4575"/>
    <w:rsid w:val="00C60340"/>
    <w:rsid w:val="00C829AA"/>
    <w:rsid w:val="00F632B1"/>
    <w:rsid w:val="00FA1432"/>
    <w:rsid w:val="00FC3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A1432"/>
    <w:rPr>
      <w:color w:val="808080"/>
    </w:rPr>
  </w:style>
  <w:style w:type="paragraph" w:customStyle="1" w:styleId="Style1">
    <w:name w:val="Style1"/>
    <w:basedOn w:val="a"/>
    <w:link w:val="Style1Char"/>
    <w:qFormat/>
    <w:rsid w:val="00FA1432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eastAsiaTheme="minorHAnsi" w:hAnsi="DIN NEXT™ ARABIC MEDIUM"/>
      <w:b/>
      <w:color w:val="52B5C2"/>
      <w:kern w:val="0"/>
      <w:sz w:val="28"/>
      <w14:ligatures w14:val="none"/>
    </w:rPr>
  </w:style>
  <w:style w:type="character" w:customStyle="1" w:styleId="Style1Char">
    <w:name w:val="Style1 Char"/>
    <w:basedOn w:val="a0"/>
    <w:link w:val="Style1"/>
    <w:rsid w:val="00FA1432"/>
    <w:rPr>
      <w:rFonts w:ascii="DIN NEXT™ ARABIC MEDIUM" w:eastAsiaTheme="minorHAnsi" w:hAnsi="DIN NEXT™ ARABIC MEDIUM"/>
      <w:b/>
      <w:color w:val="52B5C2"/>
      <w:kern w:val="0"/>
      <w:sz w:val="28"/>
      <w14:ligatures w14:val="none"/>
    </w:rPr>
  </w:style>
  <w:style w:type="paragraph" w:customStyle="1" w:styleId="62FA008112D94BADB85096B21C9C44ED">
    <w:name w:val="62FA008112D94BADB85096B21C9C44ED"/>
    <w:rsid w:val="009679EA"/>
  </w:style>
  <w:style w:type="paragraph" w:customStyle="1" w:styleId="F7DAB52DC854489BB8A16D445239A9681">
    <w:name w:val="F7DAB52DC854489BB8A16D445239A9681"/>
    <w:rsid w:val="00FA1432"/>
    <w:rPr>
      <w:rFonts w:eastAsiaTheme="minorHAnsi"/>
      <w:kern w:val="0"/>
      <w14:ligatures w14:val="none"/>
    </w:rPr>
  </w:style>
  <w:style w:type="paragraph" w:customStyle="1" w:styleId="BA298F61588F43F4BE4980ECBC549B871">
    <w:name w:val="BA298F61588F43F4BE4980ECBC549B871"/>
    <w:rsid w:val="00FA1432"/>
    <w:rPr>
      <w:rFonts w:eastAsiaTheme="minorHAnsi"/>
      <w:kern w:val="0"/>
      <w14:ligatures w14:val="none"/>
    </w:rPr>
  </w:style>
  <w:style w:type="paragraph" w:customStyle="1" w:styleId="DAA040BE44494F4296C6FF054F4C11A11">
    <w:name w:val="DAA040BE44494F4296C6FF054F4C11A11"/>
    <w:rsid w:val="00FA1432"/>
    <w:rPr>
      <w:rFonts w:eastAsiaTheme="minorHAnsi"/>
      <w:kern w:val="0"/>
      <w14:ligatures w14:val="none"/>
    </w:rPr>
  </w:style>
  <w:style w:type="paragraph" w:customStyle="1" w:styleId="A9F9B652244E4E67B66CA1C996AA06B71">
    <w:name w:val="A9F9B652244E4E67B66CA1C996AA06B71"/>
    <w:rsid w:val="00FA1432"/>
    <w:rPr>
      <w:rFonts w:eastAsiaTheme="minorHAnsi"/>
      <w:kern w:val="0"/>
      <w14:ligatures w14:val="none"/>
    </w:rPr>
  </w:style>
  <w:style w:type="paragraph" w:customStyle="1" w:styleId="D0450C203AE44158B98E269B5B4C921E1">
    <w:name w:val="D0450C203AE44158B98E269B5B4C921E1"/>
    <w:rsid w:val="00FA1432"/>
    <w:rPr>
      <w:rFonts w:eastAsiaTheme="minorHAnsi"/>
      <w:kern w:val="0"/>
      <w14:ligatures w14:val="none"/>
    </w:rPr>
  </w:style>
  <w:style w:type="paragraph" w:customStyle="1" w:styleId="ACBD7B8CAB1D482E9878A854915438171">
    <w:name w:val="ACBD7B8CAB1D482E9878A854915438171"/>
    <w:rsid w:val="00FA1432"/>
    <w:rPr>
      <w:rFonts w:eastAsiaTheme="minorHAnsi"/>
      <w:kern w:val="0"/>
      <w14:ligatures w14:val="none"/>
    </w:rPr>
  </w:style>
  <w:style w:type="paragraph" w:customStyle="1" w:styleId="24CCC4BE3E0849BD98B76D301BA6264F1">
    <w:name w:val="24CCC4BE3E0849BD98B76D301BA6264F1"/>
    <w:rsid w:val="00FA1432"/>
    <w:rPr>
      <w:rFonts w:eastAsiaTheme="minorHAnsi"/>
      <w:kern w:val="0"/>
      <w14:ligatures w14:val="none"/>
    </w:rPr>
  </w:style>
  <w:style w:type="paragraph" w:customStyle="1" w:styleId="5BB59B58E602472AA9E2022692CA3550">
    <w:name w:val="5BB59B58E602472AA9E2022692CA3550"/>
    <w:rsid w:val="00FA1432"/>
  </w:style>
  <w:style w:type="paragraph" w:customStyle="1" w:styleId="157F9B2C8BB94273827EC8D70611EFBC">
    <w:name w:val="157F9B2C8BB94273827EC8D70611EFBC"/>
    <w:rsid w:val="00FA143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49188D5059934B8102C12203A9706F" ma:contentTypeVersion="1" ma:contentTypeDescription="Create a new document." ma:contentTypeScope="" ma:versionID="16738198a23d367a4e4976cab8c6c30e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b0d60fbfc4ac63c162635fef0501fbb6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A6DDDC0-8491-4188-A66A-48BB2000D4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80B3FE-38A2-4DC0-99E5-F10702101A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E45860-4074-4AFD-9A50-FCF91EFC039A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A3AA7DE3-70E3-4B4B-93B0-7EDA29023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60</Words>
  <Characters>913</Characters>
  <Application>Microsoft Office Word</Application>
  <DocSecurity>0</DocSecurity>
  <Lines>7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هاله السويد</cp:lastModifiedBy>
  <cp:revision>2</cp:revision>
  <cp:lastPrinted>2023-12-05T04:49:00Z</cp:lastPrinted>
  <dcterms:created xsi:type="dcterms:W3CDTF">2024-03-22T17:44:00Z</dcterms:created>
  <dcterms:modified xsi:type="dcterms:W3CDTF">2024-03-22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bceea3b662b953ff08f02b341ddc07ca9bfea1f1b467910e0f19525d243ee1</vt:lpwstr>
  </property>
  <property fmtid="{D5CDD505-2E9C-101B-9397-08002B2CF9AE}" pid="3" name="ContentTypeId">
    <vt:lpwstr>0x0101007949188D5059934B8102C12203A9706F</vt:lpwstr>
  </property>
</Properties>
</file>